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A6083" w14:textId="77777777" w:rsidR="00875CF2" w:rsidRPr="009874D8" w:rsidRDefault="00875CF2" w:rsidP="00330C4E">
      <w:pPr>
        <w:tabs>
          <w:tab w:val="center" w:pos="4513"/>
        </w:tabs>
        <w:suppressAutoHyphens/>
        <w:jc w:val="center"/>
        <w:rPr>
          <w:rFonts w:ascii="Impact" w:hAnsi="Impact"/>
          <w:color w:val="00B050"/>
          <w:spacing w:val="40"/>
          <w:sz w:val="32"/>
        </w:rPr>
      </w:pPr>
    </w:p>
    <w:p w14:paraId="0C155CC8" w14:textId="77777777" w:rsidR="00875CF2" w:rsidRDefault="00875CF2" w:rsidP="00330C4E">
      <w:pPr>
        <w:tabs>
          <w:tab w:val="center" w:pos="4253"/>
        </w:tabs>
        <w:suppressAutoHyphens/>
        <w:jc w:val="center"/>
        <w:rPr>
          <w:rFonts w:ascii="Impact" w:hAnsi="Impact"/>
          <w:spacing w:val="40"/>
          <w:sz w:val="32"/>
        </w:rPr>
      </w:pPr>
      <w:r>
        <w:rPr>
          <w:rFonts w:ascii="Impact" w:hAnsi="Impact"/>
          <w:spacing w:val="40"/>
          <w:sz w:val="32"/>
        </w:rPr>
        <w:t>SINGAPORE PORT WORKERS UNION</w:t>
      </w:r>
      <w:r>
        <w:rPr>
          <w:rFonts w:ascii="Impact" w:hAnsi="Impact"/>
          <w:spacing w:val="40"/>
          <w:sz w:val="32"/>
        </w:rPr>
        <w:fldChar w:fldCharType="begin"/>
      </w:r>
      <w:r>
        <w:rPr>
          <w:rFonts w:ascii="Impact" w:hAnsi="Impact"/>
          <w:spacing w:val="40"/>
          <w:sz w:val="32"/>
        </w:rPr>
        <w:instrText xml:space="preserve">PRIVATE </w:instrText>
      </w:r>
      <w:r>
        <w:rPr>
          <w:rFonts w:ascii="Impact" w:hAnsi="Impact"/>
          <w:spacing w:val="40"/>
          <w:sz w:val="32"/>
        </w:rPr>
        <w:fldChar w:fldCharType="end"/>
      </w:r>
    </w:p>
    <w:p w14:paraId="2A951A4E" w14:textId="77777777" w:rsidR="00330C4E" w:rsidRDefault="00875CF2" w:rsidP="00330C4E">
      <w:pPr>
        <w:tabs>
          <w:tab w:val="center" w:pos="4513"/>
        </w:tabs>
        <w:suppressAutoHyphens/>
        <w:jc w:val="center"/>
        <w:rPr>
          <w:rFonts w:ascii="Impact" w:hAnsi="Impact"/>
          <w:spacing w:val="40"/>
          <w:sz w:val="32"/>
        </w:rPr>
      </w:pPr>
      <w:r>
        <w:rPr>
          <w:rFonts w:ascii="Impact" w:hAnsi="Impact"/>
          <w:spacing w:val="40"/>
          <w:sz w:val="32"/>
        </w:rPr>
        <w:t>APPLICATION FORM FOR</w:t>
      </w:r>
    </w:p>
    <w:p w14:paraId="351EFE46" w14:textId="5EA58CAB" w:rsidR="00875CF2" w:rsidRPr="002837B2" w:rsidRDefault="00330C4E" w:rsidP="00330C4E">
      <w:pPr>
        <w:tabs>
          <w:tab w:val="center" w:pos="4513"/>
        </w:tabs>
        <w:suppressAutoHyphens/>
        <w:jc w:val="center"/>
        <w:rPr>
          <w:rFonts w:ascii="Impact" w:hAnsi="Impact"/>
          <w:spacing w:val="40"/>
          <w:sz w:val="32"/>
        </w:rPr>
      </w:pPr>
      <w:r>
        <w:rPr>
          <w:rFonts w:ascii="Impact" w:hAnsi="Impact"/>
          <w:spacing w:val="40"/>
          <w:sz w:val="32"/>
        </w:rPr>
        <w:t>SPWU EDUCATIONAL AWARDS</w:t>
      </w:r>
      <w:r w:rsidR="00875CF2">
        <w:rPr>
          <w:rFonts w:ascii="Impact" w:hAnsi="Impact"/>
          <w:spacing w:val="40"/>
          <w:sz w:val="32"/>
        </w:rPr>
        <w:t xml:space="preserve"> 20</w:t>
      </w:r>
      <w:r>
        <w:rPr>
          <w:rFonts w:ascii="Impact" w:hAnsi="Impact"/>
          <w:spacing w:val="40"/>
          <w:sz w:val="32"/>
        </w:rPr>
        <w:t>2</w:t>
      </w:r>
      <w:r w:rsidR="00514DEE">
        <w:rPr>
          <w:rFonts w:ascii="Impact" w:hAnsi="Impact"/>
          <w:spacing w:val="40"/>
          <w:sz w:val="32"/>
        </w:rPr>
        <w:t>1</w:t>
      </w:r>
    </w:p>
    <w:p w14:paraId="010D9867" w14:textId="77777777" w:rsidR="00875CF2" w:rsidRDefault="00875CF2" w:rsidP="00875CF2">
      <w:pPr>
        <w:tabs>
          <w:tab w:val="left" w:pos="-1440"/>
          <w:tab w:val="left" w:pos="-720"/>
        </w:tabs>
        <w:suppressAutoHyphens/>
        <w:jc w:val="both"/>
        <w:rPr>
          <w:spacing w:val="-3"/>
          <w:sz w:val="32"/>
        </w:rPr>
      </w:pPr>
    </w:p>
    <w:p w14:paraId="019C5A26" w14:textId="77777777" w:rsidR="00875CF2" w:rsidRDefault="00875CF2" w:rsidP="00875CF2">
      <w:pPr>
        <w:tabs>
          <w:tab w:val="left" w:pos="-1440"/>
          <w:tab w:val="left" w:pos="-720"/>
        </w:tabs>
        <w:suppressAutoHyphens/>
        <w:jc w:val="both"/>
        <w:rPr>
          <w:spacing w:val="-3"/>
        </w:rPr>
      </w:pPr>
    </w:p>
    <w:p w14:paraId="663B1628" w14:textId="77777777" w:rsidR="00875CF2" w:rsidRDefault="00875CF2" w:rsidP="00632424">
      <w:pPr>
        <w:pStyle w:val="Heading1"/>
        <w:ind w:right="9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INSTRUCTIONS: </w:t>
      </w:r>
    </w:p>
    <w:p w14:paraId="03CDE445" w14:textId="77777777" w:rsidR="00875CF2" w:rsidRDefault="00875CF2" w:rsidP="00875CF2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(ONLY FULLY </w:t>
      </w:r>
      <w:proofErr w:type="gramStart"/>
      <w:r>
        <w:rPr>
          <w:rFonts w:ascii="Times New Roman" w:hAnsi="Times New Roman"/>
          <w:sz w:val="28"/>
        </w:rPr>
        <w:t>PAID UP</w:t>
      </w:r>
      <w:proofErr w:type="gramEnd"/>
      <w:r>
        <w:rPr>
          <w:rFonts w:ascii="Times New Roman" w:hAnsi="Times New Roman"/>
          <w:sz w:val="28"/>
        </w:rPr>
        <w:t xml:space="preserve"> MEMBERS WITH MORE THAN 1 YEAR OF</w:t>
      </w:r>
      <w:r w:rsidR="00632424"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>UNION MEMBERSHIP ARE ELIGIBLE TO APPLY FOR THIS AWARD)</w:t>
      </w:r>
    </w:p>
    <w:p w14:paraId="0CBAED3B" w14:textId="77777777" w:rsidR="00875CF2" w:rsidRDefault="00875CF2" w:rsidP="00875CF2">
      <w:pPr>
        <w:pStyle w:val="BodyText"/>
        <w:rPr>
          <w:rFonts w:ascii="Arial Black" w:hAnsi="Arial Black"/>
          <w:sz w:val="28"/>
        </w:rPr>
      </w:pPr>
    </w:p>
    <w:p w14:paraId="7977F994" w14:textId="6FB6D6D8" w:rsidR="00875CF2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This </w:t>
      </w:r>
      <w:r w:rsidRPr="0013033C">
        <w:rPr>
          <w:rFonts w:ascii="Times New Roman" w:hAnsi="Times New Roman"/>
          <w:sz w:val="28"/>
        </w:rPr>
        <w:t xml:space="preserve">form must be completed and submitted </w:t>
      </w:r>
      <w:r w:rsidRPr="0013033C">
        <w:rPr>
          <w:rFonts w:ascii="Times New Roman" w:hAnsi="Times New Roman"/>
          <w:b/>
          <w:bCs/>
          <w:sz w:val="28"/>
          <w:u w:val="single"/>
        </w:rPr>
        <w:t xml:space="preserve">NOT LATER THAN </w:t>
      </w:r>
      <w:r w:rsidR="00285198">
        <w:rPr>
          <w:rFonts w:ascii="Times New Roman" w:hAnsi="Times New Roman"/>
          <w:b/>
          <w:bCs/>
          <w:sz w:val="28"/>
          <w:u w:val="single"/>
        </w:rPr>
        <w:t>15</w:t>
      </w:r>
      <w:r w:rsidR="00285198" w:rsidRPr="00285198">
        <w:rPr>
          <w:rFonts w:ascii="Times New Roman" w:hAnsi="Times New Roman"/>
          <w:b/>
          <w:bCs/>
          <w:sz w:val="28"/>
          <w:u w:val="single"/>
          <w:vertAlign w:val="superscript"/>
        </w:rPr>
        <w:t>TH</w:t>
      </w:r>
      <w:r w:rsidR="00285198">
        <w:rPr>
          <w:rFonts w:ascii="Times New Roman" w:hAnsi="Times New Roman"/>
          <w:b/>
          <w:bCs/>
          <w:sz w:val="28"/>
          <w:u w:val="single"/>
        </w:rPr>
        <w:t xml:space="preserve"> SEPTEMBER</w:t>
      </w:r>
      <w:r w:rsidR="00632424" w:rsidRPr="0013033C">
        <w:rPr>
          <w:rFonts w:ascii="Times New Roman" w:hAnsi="Times New Roman"/>
          <w:b/>
          <w:bCs/>
          <w:sz w:val="28"/>
          <w:u w:val="single"/>
        </w:rPr>
        <w:t xml:space="preserve"> </w:t>
      </w:r>
      <w:r w:rsidRPr="0013033C">
        <w:rPr>
          <w:rFonts w:ascii="Times New Roman" w:hAnsi="Times New Roman"/>
          <w:b/>
          <w:bCs/>
          <w:sz w:val="28"/>
          <w:u w:val="single"/>
        </w:rPr>
        <w:t>202</w:t>
      </w:r>
      <w:r w:rsidR="00514DEE" w:rsidRPr="0013033C">
        <w:rPr>
          <w:rFonts w:ascii="Times New Roman" w:hAnsi="Times New Roman"/>
          <w:b/>
          <w:bCs/>
          <w:sz w:val="28"/>
          <w:u w:val="single"/>
        </w:rPr>
        <w:t>1</w:t>
      </w:r>
      <w:r w:rsidRPr="00534000">
        <w:rPr>
          <w:rFonts w:ascii="Times New Roman" w:hAnsi="Times New Roman"/>
          <w:sz w:val="28"/>
        </w:rPr>
        <w:t xml:space="preserve"> to the </w:t>
      </w:r>
      <w:r w:rsidRPr="00534000">
        <w:rPr>
          <w:rFonts w:ascii="Times New Roman" w:hAnsi="Times New Roman"/>
          <w:sz w:val="28"/>
          <w:u w:val="single"/>
        </w:rPr>
        <w:t>GENERAL SECRETARY, SINGAPORE</w:t>
      </w:r>
      <w:r w:rsidRPr="007C440A">
        <w:rPr>
          <w:rFonts w:ascii="Times New Roman" w:hAnsi="Times New Roman"/>
          <w:sz w:val="28"/>
          <w:u w:val="single"/>
        </w:rPr>
        <w:t xml:space="preserve"> PORT WORKERS</w:t>
      </w:r>
      <w:r w:rsidR="00632424" w:rsidRPr="007C440A">
        <w:rPr>
          <w:rFonts w:ascii="Times New Roman" w:hAnsi="Times New Roman"/>
          <w:sz w:val="28"/>
          <w:u w:val="single"/>
        </w:rPr>
        <w:t xml:space="preserve"> </w:t>
      </w:r>
      <w:r w:rsidRPr="007C440A">
        <w:rPr>
          <w:rFonts w:ascii="Times New Roman" w:hAnsi="Times New Roman"/>
          <w:sz w:val="28"/>
          <w:u w:val="single"/>
        </w:rPr>
        <w:t>UNION OFFICE,</w:t>
      </w:r>
      <w:r w:rsidR="003837F3">
        <w:rPr>
          <w:rFonts w:ascii="Times New Roman" w:hAnsi="Times New Roman"/>
          <w:sz w:val="28"/>
        </w:rPr>
        <w:t xml:space="preserve"> </w:t>
      </w:r>
      <w:r w:rsidR="003837F3" w:rsidRPr="003837F3">
        <w:rPr>
          <w:rFonts w:ascii="Times New Roman" w:hAnsi="Times New Roman"/>
          <w:sz w:val="28"/>
        </w:rPr>
        <w:t xml:space="preserve">1 HARBOUR </w:t>
      </w:r>
      <w:proofErr w:type="gramStart"/>
      <w:r w:rsidR="003837F3" w:rsidRPr="003837F3">
        <w:rPr>
          <w:rFonts w:ascii="Times New Roman" w:hAnsi="Times New Roman"/>
          <w:sz w:val="28"/>
        </w:rPr>
        <w:t>DRIVE,  #</w:t>
      </w:r>
      <w:proofErr w:type="gramEnd"/>
      <w:r w:rsidR="003837F3" w:rsidRPr="003837F3">
        <w:rPr>
          <w:rFonts w:ascii="Times New Roman" w:hAnsi="Times New Roman"/>
          <w:sz w:val="28"/>
        </w:rPr>
        <w:t xml:space="preserve">08-02 PSA HORIZONS, SINGAPORE 117352 </w:t>
      </w:r>
      <w:r w:rsidRPr="003837F3">
        <w:rPr>
          <w:rFonts w:ascii="Times New Roman" w:hAnsi="Times New Roman"/>
          <w:sz w:val="28"/>
        </w:rPr>
        <w:t xml:space="preserve"> </w:t>
      </w:r>
      <w:r w:rsidR="00DB57D2" w:rsidRPr="003837F3">
        <w:rPr>
          <w:rFonts w:ascii="Times New Roman" w:hAnsi="Times New Roman"/>
          <w:color w:val="FF0000"/>
          <w:sz w:val="32"/>
          <w:szCs w:val="32"/>
        </w:rPr>
        <w:t>o</w:t>
      </w:r>
      <w:r w:rsidR="00DB57D2">
        <w:rPr>
          <w:rFonts w:ascii="Times New Roman" w:hAnsi="Times New Roman"/>
          <w:color w:val="FF0000"/>
          <w:sz w:val="32"/>
          <w:szCs w:val="32"/>
        </w:rPr>
        <w:t>r via email to indra@spwu.org.sg</w:t>
      </w:r>
      <w:r w:rsidR="00F23BAD">
        <w:rPr>
          <w:rFonts w:ascii="Times New Roman" w:hAnsi="Times New Roman"/>
          <w:color w:val="FF0000"/>
          <w:sz w:val="32"/>
          <w:szCs w:val="32"/>
        </w:rPr>
        <w:t xml:space="preserve"> </w:t>
      </w:r>
      <w:r w:rsidRPr="007C440A">
        <w:rPr>
          <w:rFonts w:ascii="Times New Roman" w:hAnsi="Times New Roman"/>
          <w:sz w:val="28"/>
        </w:rPr>
        <w:t xml:space="preserve">together with 1 certified </w:t>
      </w:r>
      <w:r w:rsidR="00632424" w:rsidRPr="007C440A">
        <w:rPr>
          <w:rFonts w:ascii="Times New Roman" w:hAnsi="Times New Roman"/>
          <w:sz w:val="28"/>
        </w:rPr>
        <w:t>copy</w:t>
      </w:r>
      <w:r w:rsidRPr="007C440A">
        <w:rPr>
          <w:rFonts w:ascii="Times New Roman" w:hAnsi="Times New Roman"/>
          <w:sz w:val="28"/>
        </w:rPr>
        <w:t xml:space="preserve"> of your:</w:t>
      </w:r>
      <w:r w:rsidR="009874D8">
        <w:rPr>
          <w:rFonts w:ascii="Times New Roman" w:hAnsi="Times New Roman"/>
          <w:sz w:val="28"/>
        </w:rPr>
        <w:t xml:space="preserve">  </w:t>
      </w:r>
    </w:p>
    <w:p w14:paraId="7B1E8D9D" w14:textId="77777777" w:rsidR="00915983" w:rsidRPr="00632424" w:rsidRDefault="00915983" w:rsidP="00632424">
      <w:pPr>
        <w:pStyle w:val="BodyText"/>
        <w:rPr>
          <w:rFonts w:ascii="Times New Roman" w:hAnsi="Times New Roman"/>
          <w:sz w:val="28"/>
        </w:rPr>
      </w:pPr>
    </w:p>
    <w:p w14:paraId="0AAE9423" w14:textId="77777777" w:rsidR="00875CF2" w:rsidRPr="00632424" w:rsidRDefault="00875CF2" w:rsidP="00632424">
      <w:pPr>
        <w:pStyle w:val="BodyText"/>
        <w:numPr>
          <w:ilvl w:val="0"/>
          <w:numId w:val="13"/>
        </w:numPr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Birth Certificate and NRIC</w:t>
      </w:r>
    </w:p>
    <w:p w14:paraId="69B2F3AF" w14:textId="77777777" w:rsidR="003837F3" w:rsidRDefault="003837F3" w:rsidP="005D6102">
      <w:pPr>
        <w:pStyle w:val="BodyText"/>
        <w:numPr>
          <w:ilvl w:val="0"/>
          <w:numId w:val="13"/>
        </w:numPr>
        <w:ind w:left="720" w:hanging="36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    </w:t>
      </w:r>
      <w:r w:rsidR="00330C4E">
        <w:rPr>
          <w:rFonts w:ascii="Times New Roman" w:hAnsi="Times New Roman"/>
          <w:sz w:val="28"/>
        </w:rPr>
        <w:t>Primary School Result Slip /Secondary School Result</w:t>
      </w:r>
      <w:r w:rsidR="00330C4E">
        <w:rPr>
          <w:spacing w:val="-3"/>
        </w:rPr>
        <w:t xml:space="preserve"> </w:t>
      </w:r>
      <w:r w:rsidR="00330C4E">
        <w:rPr>
          <w:rFonts w:ascii="Times New Roman" w:hAnsi="Times New Roman"/>
          <w:sz w:val="28"/>
        </w:rPr>
        <w:t xml:space="preserve">Slip / </w:t>
      </w:r>
      <w:r w:rsidR="00875CF2" w:rsidRPr="00632424">
        <w:rPr>
          <w:rFonts w:ascii="Times New Roman" w:hAnsi="Times New Roman"/>
          <w:sz w:val="28"/>
        </w:rPr>
        <w:t xml:space="preserve">GCE 'O' </w:t>
      </w:r>
      <w:r>
        <w:rPr>
          <w:rFonts w:ascii="Times New Roman" w:hAnsi="Times New Roman"/>
          <w:sz w:val="28"/>
        </w:rPr>
        <w:t xml:space="preserve">  </w:t>
      </w:r>
    </w:p>
    <w:p w14:paraId="6F380A11" w14:textId="77777777" w:rsidR="003837F3" w:rsidRDefault="003837F3" w:rsidP="003837F3">
      <w:pPr>
        <w:pStyle w:val="BodyText"/>
        <w:ind w:left="72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    </w:t>
      </w:r>
      <w:r w:rsidR="00875CF2" w:rsidRPr="00632424">
        <w:rPr>
          <w:rFonts w:ascii="Times New Roman" w:hAnsi="Times New Roman"/>
          <w:sz w:val="28"/>
        </w:rPr>
        <w:t>Level Cert/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GCE 'A' Level Cert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/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Polytechnic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/</w:t>
      </w:r>
      <w:r w:rsidR="00632424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ITE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/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University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/</w:t>
      </w:r>
      <w:r w:rsidR="00D2547D">
        <w:rPr>
          <w:rFonts w:ascii="Times New Roman" w:hAnsi="Times New Roman"/>
          <w:sz w:val="28"/>
        </w:rPr>
        <w:t xml:space="preserve"> </w:t>
      </w:r>
    </w:p>
    <w:p w14:paraId="1B1EA8CE" w14:textId="77777777" w:rsidR="003837F3" w:rsidRDefault="003837F3" w:rsidP="003837F3">
      <w:pPr>
        <w:pStyle w:val="BodyText"/>
        <w:ind w:left="72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    </w:t>
      </w:r>
      <w:r w:rsidR="00875CF2" w:rsidRPr="00632424">
        <w:rPr>
          <w:rFonts w:ascii="Times New Roman" w:hAnsi="Times New Roman"/>
          <w:sz w:val="28"/>
        </w:rPr>
        <w:t>Sports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/</w:t>
      </w:r>
      <w:r w:rsidR="00D2547D">
        <w:rPr>
          <w:rFonts w:ascii="Times New Roman" w:hAnsi="Times New Roman"/>
          <w:sz w:val="28"/>
        </w:rPr>
        <w:t xml:space="preserve"> </w:t>
      </w:r>
      <w:r w:rsidR="00875CF2" w:rsidRPr="00632424">
        <w:rPr>
          <w:rFonts w:ascii="Times New Roman" w:hAnsi="Times New Roman"/>
          <w:sz w:val="28"/>
        </w:rPr>
        <w:t>Fine Arts, Mid Term and/or F</w:t>
      </w:r>
      <w:r w:rsidR="00D2547D">
        <w:rPr>
          <w:rFonts w:ascii="Times New Roman" w:hAnsi="Times New Roman"/>
          <w:sz w:val="28"/>
        </w:rPr>
        <w:t xml:space="preserve">inal </w:t>
      </w:r>
      <w:r w:rsidR="00875CF2" w:rsidRPr="00632424">
        <w:rPr>
          <w:rFonts w:ascii="Times New Roman" w:hAnsi="Times New Roman"/>
          <w:sz w:val="28"/>
        </w:rPr>
        <w:t>T</w:t>
      </w:r>
      <w:r w:rsidR="00D2547D">
        <w:rPr>
          <w:rFonts w:ascii="Times New Roman" w:hAnsi="Times New Roman"/>
          <w:sz w:val="28"/>
        </w:rPr>
        <w:t xml:space="preserve">erm </w:t>
      </w:r>
      <w:r w:rsidR="00875CF2" w:rsidRPr="00632424">
        <w:rPr>
          <w:rFonts w:ascii="Times New Roman" w:hAnsi="Times New Roman"/>
          <w:sz w:val="28"/>
        </w:rPr>
        <w:t>E</w:t>
      </w:r>
      <w:r w:rsidR="00D2547D">
        <w:rPr>
          <w:rFonts w:ascii="Times New Roman" w:hAnsi="Times New Roman"/>
          <w:sz w:val="28"/>
        </w:rPr>
        <w:t>xamination</w:t>
      </w:r>
      <w:r w:rsidR="00875CF2" w:rsidRPr="00632424">
        <w:rPr>
          <w:rFonts w:ascii="Times New Roman" w:hAnsi="Times New Roman"/>
          <w:sz w:val="28"/>
        </w:rPr>
        <w:t xml:space="preserve"> </w:t>
      </w:r>
      <w:r w:rsidR="00D2547D">
        <w:rPr>
          <w:rFonts w:ascii="Times New Roman" w:hAnsi="Times New Roman"/>
          <w:sz w:val="28"/>
        </w:rPr>
        <w:t>results</w:t>
      </w:r>
    </w:p>
    <w:p w14:paraId="6675AF72" w14:textId="5BF52F58" w:rsidR="00875CF2" w:rsidRPr="00632424" w:rsidRDefault="003837F3" w:rsidP="003837F3">
      <w:pPr>
        <w:pStyle w:val="BodyText"/>
        <w:ind w:left="72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   </w:t>
      </w:r>
      <w:r w:rsidR="00875CF2" w:rsidRPr="00632424">
        <w:rPr>
          <w:rFonts w:ascii="Times New Roman" w:hAnsi="Times New Roman"/>
          <w:sz w:val="28"/>
        </w:rPr>
        <w:t xml:space="preserve"> and/or any other supporting documents</w:t>
      </w:r>
      <w:r w:rsidR="00330C4E">
        <w:rPr>
          <w:rFonts w:ascii="Times New Roman" w:hAnsi="Times New Roman"/>
          <w:sz w:val="28"/>
        </w:rPr>
        <w:t xml:space="preserve"> (whatever is applicable)</w:t>
      </w:r>
    </w:p>
    <w:p w14:paraId="4BD8931D" w14:textId="77777777" w:rsidR="00875CF2" w:rsidRPr="00632424" w:rsidRDefault="00875CF2" w:rsidP="00632424">
      <w:pPr>
        <w:pStyle w:val="BodyText"/>
        <w:numPr>
          <w:ilvl w:val="0"/>
          <w:numId w:val="13"/>
        </w:numPr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Admission Letter to Institution of Study</w:t>
      </w:r>
    </w:p>
    <w:p w14:paraId="4E908C30" w14:textId="77777777" w:rsidR="00B26FED" w:rsidRDefault="00875CF2" w:rsidP="00632424">
      <w:pPr>
        <w:pStyle w:val="BodyText"/>
        <w:numPr>
          <w:ilvl w:val="0"/>
          <w:numId w:val="13"/>
        </w:numPr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Member’s Latest Form 8E</w:t>
      </w:r>
    </w:p>
    <w:p w14:paraId="1A5EE050" w14:textId="77777777" w:rsidR="00875CF2" w:rsidRPr="00632424" w:rsidRDefault="00875CF2" w:rsidP="00632424">
      <w:pPr>
        <w:pStyle w:val="BodyText"/>
        <w:numPr>
          <w:ilvl w:val="0"/>
          <w:numId w:val="13"/>
        </w:numPr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Proof of Other Family Members Income – (Latest Payslip)</w:t>
      </w:r>
    </w:p>
    <w:p w14:paraId="44D00C7E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C7C16C9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Original documents </w:t>
      </w:r>
      <w:r w:rsidRPr="00D2547D">
        <w:rPr>
          <w:rFonts w:ascii="Times New Roman" w:hAnsi="Times New Roman"/>
          <w:sz w:val="28"/>
          <w:u w:val="single"/>
        </w:rPr>
        <w:t>should NOT</w:t>
      </w:r>
      <w:r w:rsidRPr="00632424">
        <w:rPr>
          <w:rFonts w:ascii="Times New Roman" w:hAnsi="Times New Roman"/>
          <w:sz w:val="28"/>
        </w:rPr>
        <w:t xml:space="preserve"> be forwarded but must be produced on request. Failure to supply the information and documents requested, or submission of false information or </w:t>
      </w:r>
      <w:proofErr w:type="spellStart"/>
      <w:r w:rsidRPr="00632424">
        <w:rPr>
          <w:rFonts w:ascii="Times New Roman" w:hAnsi="Times New Roman"/>
          <w:sz w:val="28"/>
        </w:rPr>
        <w:t>wi</w:t>
      </w:r>
      <w:r w:rsidR="00A71D81">
        <w:rPr>
          <w:rFonts w:ascii="Times New Roman" w:hAnsi="Times New Roman"/>
          <w:sz w:val="28"/>
        </w:rPr>
        <w:t>l</w:t>
      </w:r>
      <w:r w:rsidRPr="00632424">
        <w:rPr>
          <w:rFonts w:ascii="Times New Roman" w:hAnsi="Times New Roman"/>
          <w:sz w:val="28"/>
        </w:rPr>
        <w:t>lful</w:t>
      </w:r>
      <w:proofErr w:type="spellEnd"/>
      <w:r w:rsidRPr="00632424">
        <w:rPr>
          <w:rFonts w:ascii="Times New Roman" w:hAnsi="Times New Roman"/>
          <w:sz w:val="28"/>
        </w:rPr>
        <w:t xml:space="preserve"> suppression of facts, will DISQUALIFY you for consideration of the Award.</w:t>
      </w:r>
    </w:p>
    <w:p w14:paraId="3F83152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2CE736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652EC74E" w14:textId="77777777" w:rsidR="00875CF2" w:rsidRPr="003901CA" w:rsidRDefault="00875CF2" w:rsidP="00632424">
      <w:pPr>
        <w:pStyle w:val="BodyText"/>
        <w:rPr>
          <w:rFonts w:ascii="Times New Roman" w:hAnsi="Times New Roman"/>
          <w:b/>
          <w:bCs/>
          <w:sz w:val="28"/>
        </w:rPr>
      </w:pPr>
      <w:r w:rsidRPr="003901CA">
        <w:rPr>
          <w:rFonts w:ascii="Times New Roman" w:hAnsi="Times New Roman"/>
          <w:b/>
          <w:bCs/>
          <w:sz w:val="28"/>
        </w:rPr>
        <w:t>A.</w:t>
      </w:r>
      <w:r w:rsidRPr="003901CA">
        <w:rPr>
          <w:rFonts w:ascii="Times New Roman" w:hAnsi="Times New Roman"/>
          <w:b/>
          <w:bCs/>
          <w:sz w:val="28"/>
        </w:rPr>
        <w:tab/>
        <w:t>PERSONAL PARTICULARS: (CHILD)</w:t>
      </w:r>
    </w:p>
    <w:p w14:paraId="4EA0E9B4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E328D9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Full Name </w:t>
      </w:r>
      <w:r w:rsidR="00D2547D" w:rsidRPr="00632424">
        <w:rPr>
          <w:rFonts w:ascii="Times New Roman" w:hAnsi="Times New Roman"/>
          <w:sz w:val="28"/>
        </w:rPr>
        <w:t>in</w:t>
      </w:r>
      <w:r w:rsidRPr="00632424">
        <w:rPr>
          <w:rFonts w:ascii="Times New Roman" w:hAnsi="Times New Roman"/>
          <w:sz w:val="28"/>
        </w:rPr>
        <w:t xml:space="preserve"> Block </w:t>
      </w:r>
      <w:r w:rsidR="00632424" w:rsidRPr="00632424">
        <w:rPr>
          <w:rFonts w:ascii="Times New Roman" w:hAnsi="Times New Roman"/>
          <w:sz w:val="28"/>
        </w:rPr>
        <w:t>Letters: _</w:t>
      </w:r>
      <w:r w:rsidRPr="00632424">
        <w:rPr>
          <w:rFonts w:ascii="Times New Roman" w:hAnsi="Times New Roman"/>
          <w:sz w:val="28"/>
        </w:rPr>
        <w:t>__________________________________</w:t>
      </w:r>
    </w:p>
    <w:p w14:paraId="446E7C3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C39B336" w14:textId="77777777" w:rsidR="00905D7B" w:rsidRDefault="005B1B29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NRIC </w:t>
      </w:r>
      <w:r w:rsidR="005E6AB1" w:rsidRPr="00632424">
        <w:rPr>
          <w:rFonts w:ascii="Times New Roman" w:hAnsi="Times New Roman"/>
          <w:sz w:val="28"/>
        </w:rPr>
        <w:t>No: _</w:t>
      </w:r>
      <w:r w:rsidRPr="00632424">
        <w:rPr>
          <w:rFonts w:ascii="Times New Roman" w:hAnsi="Times New Roman"/>
          <w:sz w:val="28"/>
        </w:rPr>
        <w:t>____</w:t>
      </w:r>
      <w:r w:rsidR="005E6AB1" w:rsidRPr="00632424">
        <w:rPr>
          <w:rFonts w:ascii="Times New Roman" w:hAnsi="Times New Roman"/>
          <w:sz w:val="28"/>
        </w:rPr>
        <w:t>_ (</w:t>
      </w:r>
      <w:r w:rsidRPr="00632424">
        <w:rPr>
          <w:rFonts w:ascii="Times New Roman" w:hAnsi="Times New Roman"/>
          <w:sz w:val="28"/>
        </w:rPr>
        <w:t xml:space="preserve">Last 4 digit </w:t>
      </w:r>
      <w:proofErr w:type="gramStart"/>
      <w:r w:rsidR="005E6AB1" w:rsidRPr="00632424">
        <w:rPr>
          <w:rFonts w:ascii="Times New Roman" w:hAnsi="Times New Roman"/>
          <w:sz w:val="28"/>
        </w:rPr>
        <w:t>e.g.</w:t>
      </w:r>
      <w:proofErr w:type="gramEnd"/>
      <w:r w:rsidRPr="00632424">
        <w:rPr>
          <w:rFonts w:ascii="Times New Roman" w:hAnsi="Times New Roman"/>
          <w:sz w:val="28"/>
        </w:rPr>
        <w:t xml:space="preserve"> 123A) </w:t>
      </w:r>
    </w:p>
    <w:p w14:paraId="1BCA6877" w14:textId="77777777" w:rsidR="00905D7B" w:rsidRDefault="00905D7B" w:rsidP="00632424">
      <w:pPr>
        <w:pStyle w:val="BodyText"/>
        <w:rPr>
          <w:rFonts w:ascii="Times New Roman" w:hAnsi="Times New Roman"/>
          <w:sz w:val="28"/>
        </w:rPr>
      </w:pPr>
    </w:p>
    <w:p w14:paraId="5DA16509" w14:textId="3A725653" w:rsidR="005B1B29" w:rsidRPr="00632424" w:rsidRDefault="005B1B29" w:rsidP="00632424">
      <w:pPr>
        <w:pStyle w:val="BodyText"/>
        <w:rPr>
          <w:rFonts w:ascii="Times New Roman" w:hAnsi="Times New Roman"/>
          <w:sz w:val="28"/>
        </w:rPr>
      </w:pPr>
      <w:r w:rsidRPr="00905D7B">
        <w:rPr>
          <w:rFonts w:ascii="Times New Roman" w:hAnsi="Times New Roman"/>
          <w:sz w:val="28"/>
        </w:rPr>
        <w:t xml:space="preserve">Date of </w:t>
      </w:r>
      <w:r w:rsidR="005E6AB1" w:rsidRPr="00905D7B">
        <w:rPr>
          <w:rFonts w:ascii="Times New Roman" w:hAnsi="Times New Roman"/>
          <w:sz w:val="28"/>
        </w:rPr>
        <w:t xml:space="preserve">Birth: </w:t>
      </w:r>
      <w:r w:rsidR="005E6AB1" w:rsidRPr="00632424">
        <w:rPr>
          <w:rFonts w:ascii="Times New Roman" w:hAnsi="Times New Roman"/>
          <w:sz w:val="28"/>
        </w:rPr>
        <w:t>_</w:t>
      </w:r>
      <w:r w:rsidRPr="00632424">
        <w:rPr>
          <w:rFonts w:ascii="Times New Roman" w:hAnsi="Times New Roman"/>
          <w:sz w:val="28"/>
        </w:rPr>
        <w:t>___________</w:t>
      </w:r>
    </w:p>
    <w:p w14:paraId="13ADF68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13D7F808" w14:textId="77777777" w:rsidR="00875CF2" w:rsidRPr="00632424" w:rsidRDefault="00632424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Nationality: _</w:t>
      </w:r>
      <w:r w:rsidR="00955D94" w:rsidRPr="00632424">
        <w:rPr>
          <w:rFonts w:ascii="Times New Roman" w:hAnsi="Times New Roman"/>
          <w:sz w:val="28"/>
        </w:rPr>
        <w:t xml:space="preserve">_____________ </w:t>
      </w:r>
      <w:r w:rsidR="005E6AB1" w:rsidRPr="00632424">
        <w:rPr>
          <w:rFonts w:ascii="Times New Roman" w:hAnsi="Times New Roman"/>
          <w:sz w:val="28"/>
        </w:rPr>
        <w:t>Sex: _</w:t>
      </w:r>
      <w:r w:rsidR="00955D94" w:rsidRPr="00632424">
        <w:rPr>
          <w:rFonts w:ascii="Times New Roman" w:hAnsi="Times New Roman"/>
          <w:sz w:val="28"/>
        </w:rPr>
        <w:t>_______</w:t>
      </w:r>
      <w:r w:rsidR="005E6AB1">
        <w:rPr>
          <w:rFonts w:ascii="Times New Roman" w:hAnsi="Times New Roman"/>
          <w:sz w:val="28"/>
        </w:rPr>
        <w:t xml:space="preserve"> </w:t>
      </w:r>
      <w:r w:rsidR="005E6AB1" w:rsidRPr="00632424">
        <w:rPr>
          <w:rFonts w:ascii="Times New Roman" w:hAnsi="Times New Roman"/>
          <w:sz w:val="28"/>
        </w:rPr>
        <w:t>Age: _</w:t>
      </w:r>
      <w:r w:rsidR="00875CF2" w:rsidRPr="00632424">
        <w:rPr>
          <w:rFonts w:ascii="Times New Roman" w:hAnsi="Times New Roman"/>
          <w:sz w:val="28"/>
        </w:rPr>
        <w:t>__________________</w:t>
      </w:r>
    </w:p>
    <w:p w14:paraId="5F5313F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1131A208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821C255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Home </w:t>
      </w:r>
      <w:r w:rsidR="00632424" w:rsidRPr="00632424">
        <w:rPr>
          <w:rFonts w:ascii="Times New Roman" w:hAnsi="Times New Roman"/>
          <w:sz w:val="28"/>
        </w:rPr>
        <w:t>Address: _</w:t>
      </w:r>
      <w:r w:rsidRPr="00632424">
        <w:rPr>
          <w:rFonts w:ascii="Times New Roman" w:hAnsi="Times New Roman"/>
          <w:sz w:val="28"/>
        </w:rPr>
        <w:t>________________________________________________</w:t>
      </w:r>
    </w:p>
    <w:p w14:paraId="0228FDEA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9A1B4F9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____________________________________________(S)_______________</w:t>
      </w:r>
    </w:p>
    <w:p w14:paraId="4BA8B2CA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1DFC36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Tel </w:t>
      </w:r>
      <w:r w:rsidR="005E6AB1" w:rsidRPr="00632424">
        <w:rPr>
          <w:rFonts w:ascii="Times New Roman" w:hAnsi="Times New Roman"/>
          <w:sz w:val="28"/>
        </w:rPr>
        <w:t>No: _</w:t>
      </w:r>
      <w:r w:rsidRPr="00632424">
        <w:rPr>
          <w:rFonts w:ascii="Times New Roman" w:hAnsi="Times New Roman"/>
          <w:sz w:val="28"/>
        </w:rPr>
        <w:t>________________</w:t>
      </w:r>
      <w:r w:rsidR="005E6AB1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 xml:space="preserve">Email </w:t>
      </w:r>
      <w:r w:rsidR="007C440A" w:rsidRPr="00632424">
        <w:rPr>
          <w:rFonts w:ascii="Times New Roman" w:hAnsi="Times New Roman"/>
          <w:sz w:val="28"/>
        </w:rPr>
        <w:t>Address: _</w:t>
      </w:r>
      <w:r w:rsidRPr="00632424">
        <w:rPr>
          <w:rFonts w:ascii="Times New Roman" w:hAnsi="Times New Roman"/>
          <w:sz w:val="28"/>
        </w:rPr>
        <w:t>_______________________</w:t>
      </w:r>
    </w:p>
    <w:p w14:paraId="597B41E5" w14:textId="27AE20ED" w:rsidR="005E6AB1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lastRenderedPageBreak/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</w:p>
    <w:p w14:paraId="689BE673" w14:textId="77777777" w:rsidR="005E6AB1" w:rsidRPr="00632424" w:rsidRDefault="005E6AB1" w:rsidP="00632424">
      <w:pPr>
        <w:pStyle w:val="BodyText"/>
        <w:rPr>
          <w:rFonts w:ascii="Times New Roman" w:hAnsi="Times New Roman"/>
          <w:sz w:val="28"/>
        </w:rPr>
      </w:pPr>
    </w:p>
    <w:p w14:paraId="3FE4B812" w14:textId="77777777" w:rsidR="00875CF2" w:rsidRPr="00632424" w:rsidRDefault="00875CF2" w:rsidP="00632424">
      <w:pPr>
        <w:pStyle w:val="BodyText"/>
        <w:rPr>
          <w:rFonts w:ascii="Times New Roman" w:hAnsi="Times New Roman"/>
          <w:b/>
          <w:bCs/>
          <w:sz w:val="28"/>
          <w:u w:val="single"/>
        </w:rPr>
      </w:pPr>
      <w:r w:rsidRPr="00632424">
        <w:rPr>
          <w:rFonts w:ascii="Times New Roman" w:hAnsi="Times New Roman"/>
          <w:b/>
          <w:bCs/>
          <w:sz w:val="28"/>
          <w:u w:val="single"/>
        </w:rPr>
        <w:t xml:space="preserve">Education Level </w:t>
      </w:r>
    </w:p>
    <w:p w14:paraId="447672C4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F1D9615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   </w:t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  <w:t xml:space="preserve"> </w:t>
      </w:r>
      <w:r w:rsidRPr="00632424">
        <w:rPr>
          <w:rFonts w:ascii="Times New Roman" w:hAnsi="Times New Roman"/>
          <w:sz w:val="28"/>
        </w:rPr>
        <w:tab/>
        <w:t xml:space="preserve"> </w:t>
      </w:r>
      <w:r w:rsidR="00632424">
        <w:rPr>
          <w:rFonts w:ascii="Times New Roman" w:hAnsi="Times New Roman"/>
          <w:sz w:val="28"/>
        </w:rPr>
        <w:t xml:space="preserve">       </w:t>
      </w:r>
      <w:r w:rsidRPr="00632424">
        <w:rPr>
          <w:rFonts w:ascii="Times New Roman" w:hAnsi="Times New Roman"/>
          <w:sz w:val="28"/>
        </w:rPr>
        <w:t xml:space="preserve">Date      </w:t>
      </w:r>
      <w:r w:rsidR="00632424">
        <w:rPr>
          <w:rFonts w:ascii="Times New Roman" w:hAnsi="Times New Roman"/>
          <w:sz w:val="28"/>
        </w:rPr>
        <w:t xml:space="preserve">    </w:t>
      </w:r>
      <w:proofErr w:type="spellStart"/>
      <w:r w:rsidRPr="00632424">
        <w:rPr>
          <w:rFonts w:ascii="Times New Roman" w:hAnsi="Times New Roman"/>
          <w:sz w:val="28"/>
        </w:rPr>
        <w:t>Date</w:t>
      </w:r>
      <w:proofErr w:type="spellEnd"/>
      <w:r w:rsidRPr="00632424">
        <w:rPr>
          <w:rFonts w:ascii="Times New Roman" w:hAnsi="Times New Roman"/>
          <w:sz w:val="28"/>
        </w:rPr>
        <w:t xml:space="preserve">       </w:t>
      </w:r>
      <w:r w:rsidR="00632424">
        <w:rPr>
          <w:rFonts w:ascii="Times New Roman" w:hAnsi="Times New Roman"/>
          <w:sz w:val="28"/>
        </w:rPr>
        <w:t xml:space="preserve">    </w:t>
      </w:r>
      <w:r w:rsidRPr="00632424">
        <w:rPr>
          <w:rFonts w:ascii="Times New Roman" w:hAnsi="Times New Roman"/>
          <w:sz w:val="28"/>
        </w:rPr>
        <w:t>Highest Standard</w:t>
      </w:r>
    </w:p>
    <w:p w14:paraId="7D13650A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Name of School       </w:t>
      </w:r>
      <w:r w:rsidR="00632424">
        <w:rPr>
          <w:rFonts w:ascii="Times New Roman" w:hAnsi="Times New Roman"/>
          <w:sz w:val="28"/>
        </w:rPr>
        <w:t xml:space="preserve">      </w:t>
      </w:r>
      <w:r w:rsidRPr="00632424">
        <w:rPr>
          <w:rFonts w:ascii="Times New Roman" w:hAnsi="Times New Roman"/>
          <w:sz w:val="28"/>
        </w:rPr>
        <w:t xml:space="preserve">Joined    </w:t>
      </w:r>
      <w:r w:rsidR="00632424">
        <w:rPr>
          <w:rFonts w:ascii="Times New Roman" w:hAnsi="Times New Roman"/>
          <w:sz w:val="28"/>
        </w:rPr>
        <w:t xml:space="preserve">   </w:t>
      </w:r>
      <w:r w:rsidRPr="00632424">
        <w:rPr>
          <w:rFonts w:ascii="Times New Roman" w:hAnsi="Times New Roman"/>
          <w:sz w:val="28"/>
        </w:rPr>
        <w:t xml:space="preserve">Left       </w:t>
      </w:r>
      <w:r w:rsidR="00632424">
        <w:rPr>
          <w:rFonts w:ascii="Times New Roman" w:hAnsi="Times New Roman"/>
          <w:sz w:val="28"/>
        </w:rPr>
        <w:t xml:space="preserve">     </w:t>
      </w:r>
      <w:r w:rsidRPr="00632424">
        <w:rPr>
          <w:rFonts w:ascii="Times New Roman" w:hAnsi="Times New Roman"/>
          <w:sz w:val="28"/>
        </w:rPr>
        <w:t>Passed and Year</w:t>
      </w:r>
    </w:p>
    <w:p w14:paraId="6C18206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-------------------------------------------------</w:t>
      </w:r>
      <w:r w:rsidR="00D2547D">
        <w:rPr>
          <w:rFonts w:ascii="Times New Roman" w:hAnsi="Times New Roman"/>
          <w:sz w:val="28"/>
        </w:rPr>
        <w:t>-------------------------------</w:t>
      </w:r>
      <w:r w:rsidRPr="00632424">
        <w:rPr>
          <w:rFonts w:ascii="Times New Roman" w:hAnsi="Times New Roman"/>
          <w:sz w:val="28"/>
        </w:rPr>
        <w:t>-------------</w:t>
      </w:r>
    </w:p>
    <w:p w14:paraId="74A0CFB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584E4CEA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__________________  ________  _________  ____________________</w:t>
      </w:r>
    </w:p>
    <w:p w14:paraId="4EE9A352" w14:textId="77777777" w:rsidR="00875CF2" w:rsidRPr="00632424" w:rsidRDefault="00875CF2" w:rsidP="00632424">
      <w:pPr>
        <w:pStyle w:val="BodyText"/>
        <w:jc w:val="left"/>
        <w:rPr>
          <w:rFonts w:ascii="Times New Roman" w:hAnsi="Times New Roman"/>
          <w:sz w:val="28"/>
        </w:rPr>
      </w:pPr>
    </w:p>
    <w:p w14:paraId="742B535B" w14:textId="77777777" w:rsidR="00875CF2" w:rsidRPr="00632424" w:rsidRDefault="00875CF2" w:rsidP="00632424">
      <w:pPr>
        <w:pStyle w:val="BodyText"/>
        <w:jc w:val="lef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Please State Below </w:t>
      </w:r>
      <w:r w:rsidR="00632424" w:rsidRPr="00632424">
        <w:rPr>
          <w:rFonts w:ascii="Times New Roman" w:hAnsi="Times New Roman"/>
          <w:sz w:val="28"/>
        </w:rPr>
        <w:t>the</w:t>
      </w:r>
      <w:r w:rsidRPr="00632424">
        <w:rPr>
          <w:rFonts w:ascii="Times New Roman" w:hAnsi="Times New Roman"/>
          <w:sz w:val="28"/>
        </w:rPr>
        <w:t xml:space="preserve"> School/Junior</w:t>
      </w:r>
      <w:r w:rsidR="00632424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College/Polytechnic/ITE</w:t>
      </w:r>
      <w:r w:rsidR="00632424">
        <w:rPr>
          <w:rFonts w:ascii="Times New Roman" w:hAnsi="Times New Roman"/>
          <w:sz w:val="28"/>
        </w:rPr>
        <w:t xml:space="preserve">/ </w:t>
      </w:r>
      <w:r w:rsidRPr="00632424">
        <w:rPr>
          <w:rFonts w:ascii="Times New Roman" w:hAnsi="Times New Roman"/>
          <w:sz w:val="28"/>
        </w:rPr>
        <w:t xml:space="preserve">University/Sports/Fine Arts </w:t>
      </w:r>
      <w:r w:rsidR="00632424" w:rsidRPr="00632424">
        <w:rPr>
          <w:rFonts w:ascii="Times New Roman" w:hAnsi="Times New Roman"/>
          <w:sz w:val="28"/>
        </w:rPr>
        <w:t>in</w:t>
      </w:r>
      <w:r w:rsidRPr="00632424">
        <w:rPr>
          <w:rFonts w:ascii="Times New Roman" w:hAnsi="Times New Roman"/>
          <w:sz w:val="28"/>
        </w:rPr>
        <w:t xml:space="preserve"> Which You Are Studying/Would Be Studying </w:t>
      </w:r>
      <w:r w:rsidR="00632424" w:rsidRPr="00632424">
        <w:rPr>
          <w:rFonts w:ascii="Times New Roman" w:hAnsi="Times New Roman"/>
          <w:sz w:val="28"/>
        </w:rPr>
        <w:t>and</w:t>
      </w:r>
      <w:r w:rsidRPr="00632424">
        <w:rPr>
          <w:rFonts w:ascii="Times New Roman" w:hAnsi="Times New Roman"/>
          <w:sz w:val="28"/>
        </w:rPr>
        <w:t xml:space="preserve"> Subjects Offered (Where Determined):</w:t>
      </w:r>
    </w:p>
    <w:p w14:paraId="3D29D0B5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83872F8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89F44F2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Name of School</w:t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  <w:t>Subjects (Where Determined)</w:t>
      </w:r>
    </w:p>
    <w:p w14:paraId="1124E23E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---------------------------------------------------------</w:t>
      </w:r>
      <w:r w:rsidR="00D2547D">
        <w:rPr>
          <w:rFonts w:ascii="Times New Roman" w:hAnsi="Times New Roman"/>
          <w:sz w:val="28"/>
        </w:rPr>
        <w:t>--------------------------------</w:t>
      </w:r>
      <w:r w:rsidRPr="00632424">
        <w:rPr>
          <w:rFonts w:ascii="Times New Roman" w:hAnsi="Times New Roman"/>
          <w:sz w:val="28"/>
        </w:rPr>
        <w:t>-----</w:t>
      </w:r>
    </w:p>
    <w:p w14:paraId="4F080E68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31D9A3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____________________________  _________________________________</w:t>
      </w:r>
    </w:p>
    <w:p w14:paraId="21B272DF" w14:textId="77777777" w:rsidR="00875CF2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55ED99A6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------------------------------------------  --------------------------------------------------</w:t>
      </w:r>
    </w:p>
    <w:p w14:paraId="172C4E79" w14:textId="77777777" w:rsidR="003365CC" w:rsidRPr="00632424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19CB3148" w14:textId="77777777" w:rsidR="00B71DE7" w:rsidRPr="00534000" w:rsidRDefault="00B71DE7" w:rsidP="00632424">
      <w:pPr>
        <w:pStyle w:val="BodyText"/>
        <w:rPr>
          <w:rFonts w:ascii="Times New Roman" w:hAnsi="Times New Roman"/>
          <w:sz w:val="28"/>
        </w:rPr>
      </w:pPr>
      <w:r w:rsidRPr="00534000">
        <w:rPr>
          <w:rFonts w:ascii="Times New Roman" w:hAnsi="Times New Roman"/>
          <w:sz w:val="28"/>
        </w:rPr>
        <w:t>Please state your participation in CCA for</w:t>
      </w:r>
      <w:r w:rsidR="0050658D" w:rsidRPr="00534000">
        <w:rPr>
          <w:rFonts w:ascii="Times New Roman" w:hAnsi="Times New Roman"/>
          <w:sz w:val="28"/>
        </w:rPr>
        <w:t xml:space="preserve"> the last 2 years</w:t>
      </w:r>
    </w:p>
    <w:p w14:paraId="232E48E9" w14:textId="77777777" w:rsidR="00B71DE7" w:rsidRPr="00534000" w:rsidRDefault="00B71DE7" w:rsidP="00632424">
      <w:pPr>
        <w:pStyle w:val="BodyText"/>
        <w:pBdr>
          <w:bottom w:val="single" w:sz="6" w:space="1" w:color="auto"/>
        </w:pBdr>
        <w:rPr>
          <w:rFonts w:ascii="Times New Roman" w:hAnsi="Times New Roman"/>
          <w:sz w:val="28"/>
        </w:rPr>
      </w:pPr>
    </w:p>
    <w:p w14:paraId="41AFDD80" w14:textId="77777777" w:rsidR="00B71DE7" w:rsidRPr="00534000" w:rsidRDefault="00B71DE7" w:rsidP="00632424">
      <w:pPr>
        <w:pStyle w:val="BodyText"/>
        <w:pBdr>
          <w:bottom w:val="single" w:sz="6" w:space="1" w:color="auto"/>
        </w:pBdr>
        <w:rPr>
          <w:rFonts w:ascii="Times New Roman" w:hAnsi="Times New Roman"/>
          <w:sz w:val="28"/>
        </w:rPr>
      </w:pPr>
    </w:p>
    <w:p w14:paraId="12D13C96" w14:textId="77777777" w:rsidR="00B71DE7" w:rsidRPr="00534000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000E0C1B" w14:textId="77777777" w:rsidR="00B71DE7" w:rsidRPr="00534000" w:rsidRDefault="00B71DE7" w:rsidP="00632424">
      <w:pPr>
        <w:pStyle w:val="BodyText"/>
        <w:rPr>
          <w:rFonts w:ascii="Times New Roman" w:hAnsi="Times New Roman"/>
          <w:sz w:val="28"/>
        </w:rPr>
      </w:pPr>
      <w:r w:rsidRPr="00534000">
        <w:rPr>
          <w:rFonts w:ascii="Times New Roman" w:hAnsi="Times New Roman"/>
          <w:sz w:val="28"/>
        </w:rPr>
        <w:t>-------------------------------------------------------------------------------------------------</w:t>
      </w:r>
    </w:p>
    <w:p w14:paraId="35F31178" w14:textId="77777777" w:rsidR="00B71DE7" w:rsidRPr="00534000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48F20222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  <w:r w:rsidRPr="00534000">
        <w:rPr>
          <w:rFonts w:ascii="Times New Roman" w:hAnsi="Times New Roman"/>
          <w:sz w:val="28"/>
        </w:rPr>
        <w:t xml:space="preserve">Do you currently hold or have held any position in your school CCA activities </w:t>
      </w:r>
      <w:proofErr w:type="spellStart"/>
      <w:proofErr w:type="gramStart"/>
      <w:r w:rsidRPr="00534000">
        <w:rPr>
          <w:rFonts w:ascii="Times New Roman" w:hAnsi="Times New Roman"/>
          <w:sz w:val="28"/>
        </w:rPr>
        <w:t>eg</w:t>
      </w:r>
      <w:proofErr w:type="spellEnd"/>
      <w:proofErr w:type="gramEnd"/>
      <w:r w:rsidRPr="00534000">
        <w:rPr>
          <w:rFonts w:ascii="Times New Roman" w:hAnsi="Times New Roman"/>
          <w:sz w:val="28"/>
        </w:rPr>
        <w:t xml:space="preserve"> </w:t>
      </w:r>
      <w:r w:rsidR="00AC77A4" w:rsidRPr="00534000">
        <w:rPr>
          <w:rFonts w:ascii="Times New Roman" w:hAnsi="Times New Roman"/>
          <w:sz w:val="28"/>
        </w:rPr>
        <w:t xml:space="preserve">President or </w:t>
      </w:r>
      <w:r w:rsidRPr="00534000">
        <w:rPr>
          <w:rFonts w:ascii="Times New Roman" w:hAnsi="Times New Roman"/>
          <w:sz w:val="28"/>
        </w:rPr>
        <w:t>Secretary of Club</w:t>
      </w:r>
      <w:r w:rsidR="00AC77A4" w:rsidRPr="00534000">
        <w:rPr>
          <w:rFonts w:ascii="Times New Roman" w:hAnsi="Times New Roman"/>
          <w:sz w:val="28"/>
        </w:rPr>
        <w:t>, Leader in RC activity</w:t>
      </w:r>
      <w:r w:rsidRPr="00534000">
        <w:rPr>
          <w:rFonts w:ascii="Times New Roman" w:hAnsi="Times New Roman"/>
          <w:sz w:val="28"/>
        </w:rPr>
        <w:t xml:space="preserve"> etc</w:t>
      </w:r>
      <w:r w:rsidR="00AC77A4" w:rsidRPr="00534000">
        <w:rPr>
          <w:rFonts w:ascii="Times New Roman" w:hAnsi="Times New Roman"/>
          <w:sz w:val="28"/>
        </w:rPr>
        <w:t>?</w:t>
      </w:r>
      <w:r w:rsidRPr="00534000">
        <w:rPr>
          <w:rFonts w:ascii="Times New Roman" w:hAnsi="Times New Roman"/>
          <w:sz w:val="28"/>
        </w:rPr>
        <w:t xml:space="preserve">  If so, please give details.</w:t>
      </w:r>
    </w:p>
    <w:p w14:paraId="0748BC27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0C66E9EE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6329070E" w14:textId="77777777" w:rsidR="00B71DE7" w:rsidRDefault="00B71DE7" w:rsidP="00632424">
      <w:pPr>
        <w:pStyle w:val="BodyText"/>
        <w:pBdr>
          <w:top w:val="single" w:sz="6" w:space="1" w:color="auto"/>
          <w:bottom w:val="single" w:sz="6" w:space="1" w:color="auto"/>
        </w:pBdr>
        <w:rPr>
          <w:rFonts w:ascii="Times New Roman" w:hAnsi="Times New Roman"/>
          <w:sz w:val="28"/>
        </w:rPr>
      </w:pPr>
    </w:p>
    <w:p w14:paraId="38009BBF" w14:textId="77777777" w:rsidR="00B71DE7" w:rsidRDefault="00B71DE7" w:rsidP="00632424">
      <w:pPr>
        <w:pStyle w:val="BodyText"/>
        <w:pBdr>
          <w:top w:val="single" w:sz="6" w:space="1" w:color="auto"/>
          <w:bottom w:val="single" w:sz="6" w:space="1" w:color="auto"/>
        </w:pBdr>
        <w:rPr>
          <w:rFonts w:ascii="Times New Roman" w:hAnsi="Times New Roman"/>
          <w:sz w:val="28"/>
        </w:rPr>
      </w:pPr>
    </w:p>
    <w:p w14:paraId="0A63CB4D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317B0571" w14:textId="77777777" w:rsidR="00B71DE7" w:rsidRPr="00AC77A4" w:rsidRDefault="00B71DE7" w:rsidP="00632424">
      <w:pPr>
        <w:pStyle w:val="BodyText"/>
        <w:rPr>
          <w:rFonts w:ascii="Times New Roman" w:hAnsi="Times New Roman"/>
          <w:sz w:val="28"/>
          <w:szCs w:val="28"/>
        </w:rPr>
      </w:pPr>
      <w:r w:rsidRPr="00534000">
        <w:rPr>
          <w:rFonts w:ascii="Times New Roman" w:hAnsi="Times New Roman"/>
          <w:sz w:val="28"/>
          <w:szCs w:val="28"/>
        </w:rPr>
        <w:t>Do you help out in Community Work</w:t>
      </w:r>
      <w:r w:rsidR="00A71D81">
        <w:rPr>
          <w:rFonts w:ascii="Times New Roman" w:hAnsi="Times New Roman"/>
          <w:sz w:val="28"/>
          <w:szCs w:val="28"/>
        </w:rPr>
        <w:t>,</w:t>
      </w:r>
      <w:r w:rsidR="00AC77A4" w:rsidRPr="00534000">
        <w:rPr>
          <w:rFonts w:ascii="Times New Roman" w:hAnsi="Times New Roman"/>
          <w:sz w:val="28"/>
          <w:szCs w:val="28"/>
        </w:rPr>
        <w:t xml:space="preserve"> </w:t>
      </w:r>
      <w:proofErr w:type="gramStart"/>
      <w:r w:rsidR="00AC77A4" w:rsidRPr="00534000">
        <w:rPr>
          <w:rFonts w:ascii="Times New Roman" w:hAnsi="Times New Roman"/>
          <w:sz w:val="28"/>
          <w:szCs w:val="28"/>
        </w:rPr>
        <w:t>e</w:t>
      </w:r>
      <w:r w:rsidR="00A71D81">
        <w:rPr>
          <w:rFonts w:ascii="Times New Roman" w:hAnsi="Times New Roman"/>
          <w:sz w:val="28"/>
          <w:szCs w:val="28"/>
        </w:rPr>
        <w:t>.</w:t>
      </w:r>
      <w:r w:rsidRPr="00534000">
        <w:rPr>
          <w:rFonts w:ascii="Times New Roman" w:hAnsi="Times New Roman"/>
          <w:sz w:val="28"/>
          <w:szCs w:val="28"/>
        </w:rPr>
        <w:t>g</w:t>
      </w:r>
      <w:r w:rsidR="00A71D81">
        <w:rPr>
          <w:rFonts w:ascii="Times New Roman" w:hAnsi="Times New Roman"/>
          <w:sz w:val="28"/>
          <w:szCs w:val="28"/>
        </w:rPr>
        <w:t>.</w:t>
      </w:r>
      <w:proofErr w:type="gramEnd"/>
      <w:r w:rsidRPr="00534000">
        <w:rPr>
          <w:rFonts w:ascii="Times New Roman" w:hAnsi="Times New Roman"/>
          <w:sz w:val="28"/>
          <w:szCs w:val="28"/>
        </w:rPr>
        <w:t xml:space="preserve"> </w:t>
      </w:r>
      <w:r w:rsidR="00AC77A4" w:rsidRPr="00534000">
        <w:rPr>
          <w:rFonts w:ascii="Times New Roman" w:hAnsi="Times New Roman"/>
          <w:sz w:val="28"/>
          <w:szCs w:val="28"/>
        </w:rPr>
        <w:t>counsellor, give free tuition to needy children, involvement in social work for the under-privileged etc?  If so, please give details.</w:t>
      </w:r>
    </w:p>
    <w:p w14:paraId="578C89EE" w14:textId="77777777" w:rsidR="00B71DE7" w:rsidRPr="00AC77A4" w:rsidRDefault="00B71DE7" w:rsidP="00632424">
      <w:pPr>
        <w:pStyle w:val="BodyText"/>
        <w:pBdr>
          <w:bottom w:val="single" w:sz="6" w:space="1" w:color="auto"/>
        </w:pBdr>
        <w:rPr>
          <w:rFonts w:ascii="Times New Roman" w:hAnsi="Times New Roman"/>
          <w:sz w:val="32"/>
          <w:szCs w:val="22"/>
        </w:rPr>
      </w:pPr>
    </w:p>
    <w:p w14:paraId="45944D0C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655C9A2D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-------------------------------------------------------------------------------------------------</w:t>
      </w:r>
    </w:p>
    <w:p w14:paraId="2C93A1DE" w14:textId="77777777" w:rsidR="00B71DE7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36B57C3E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6B6C3202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30C76E9D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6DEB487C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7648B9E0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5F0FB7E4" w14:textId="77777777" w:rsidR="003365CC" w:rsidRDefault="003365CC" w:rsidP="00632424">
      <w:pPr>
        <w:pStyle w:val="BodyText"/>
        <w:rPr>
          <w:rFonts w:ascii="Times New Roman" w:hAnsi="Times New Roman"/>
          <w:sz w:val="28"/>
        </w:rPr>
      </w:pPr>
    </w:p>
    <w:p w14:paraId="790E86D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If you are/were a Bursary Scholar Holder, State Type, Value and Duration of the Award.</w:t>
      </w:r>
    </w:p>
    <w:p w14:paraId="3D58886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874BEC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________________________________________________________________</w:t>
      </w:r>
    </w:p>
    <w:p w14:paraId="01C8252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645ED81" w14:textId="77777777" w:rsidR="00B71DE7" w:rsidRPr="00632424" w:rsidRDefault="00B71DE7" w:rsidP="00632424">
      <w:pPr>
        <w:pStyle w:val="BodyText"/>
        <w:rPr>
          <w:rFonts w:ascii="Times New Roman" w:hAnsi="Times New Roman"/>
          <w:sz w:val="28"/>
        </w:rPr>
      </w:pPr>
    </w:p>
    <w:p w14:paraId="73B571B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Is any member of your family also applying for a Scholarship/Bursary/Study Loan this year?</w:t>
      </w:r>
    </w:p>
    <w:p w14:paraId="12D9449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429221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_______________________________________________________________</w:t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</w:p>
    <w:p w14:paraId="290E4A10" w14:textId="77777777" w:rsidR="00875CF2" w:rsidRPr="00632424" w:rsidRDefault="00875CF2" w:rsidP="00632424">
      <w:pPr>
        <w:pStyle w:val="BodyText"/>
        <w:rPr>
          <w:rFonts w:ascii="Times New Roman" w:hAnsi="Times New Roman"/>
          <w:b/>
          <w:bCs/>
          <w:sz w:val="28"/>
        </w:rPr>
      </w:pPr>
      <w:r w:rsidRPr="00632424">
        <w:rPr>
          <w:rFonts w:ascii="Times New Roman" w:hAnsi="Times New Roman"/>
          <w:b/>
          <w:bCs/>
          <w:sz w:val="28"/>
        </w:rPr>
        <w:t>B.</w:t>
      </w:r>
      <w:r w:rsidR="005D6102">
        <w:rPr>
          <w:rFonts w:ascii="Times New Roman" w:hAnsi="Times New Roman"/>
          <w:b/>
          <w:bCs/>
          <w:sz w:val="28"/>
        </w:rPr>
        <w:t xml:space="preserve"> </w:t>
      </w:r>
      <w:r w:rsidR="005D6102" w:rsidRPr="00632424">
        <w:rPr>
          <w:rFonts w:ascii="Times New Roman" w:hAnsi="Times New Roman"/>
          <w:b/>
          <w:bCs/>
          <w:sz w:val="28"/>
        </w:rPr>
        <w:t xml:space="preserve"> </w:t>
      </w:r>
      <w:r w:rsidRPr="00632424">
        <w:rPr>
          <w:rFonts w:ascii="Times New Roman" w:hAnsi="Times New Roman"/>
          <w:b/>
          <w:bCs/>
          <w:sz w:val="28"/>
        </w:rPr>
        <w:t>PARTICULARS OF APPLICANT'S FAMILY MEMBERS:</w:t>
      </w:r>
    </w:p>
    <w:p w14:paraId="243C230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2179303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="00632424">
        <w:rPr>
          <w:rFonts w:ascii="Times New Roman" w:hAnsi="Times New Roman"/>
          <w:sz w:val="28"/>
        </w:rPr>
        <w:t xml:space="preserve">     </w:t>
      </w:r>
      <w:r w:rsidR="005D6102">
        <w:rPr>
          <w:rFonts w:ascii="Times New Roman" w:hAnsi="Times New Roman"/>
          <w:sz w:val="28"/>
        </w:rPr>
        <w:t xml:space="preserve">     </w:t>
      </w:r>
      <w:r w:rsidRPr="005D6102">
        <w:rPr>
          <w:rFonts w:ascii="Times New Roman" w:hAnsi="Times New Roman"/>
          <w:b/>
          <w:bCs/>
          <w:sz w:val="28"/>
        </w:rPr>
        <w:t>Father/Guardian*</w:t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="00632424">
        <w:rPr>
          <w:rFonts w:ascii="Times New Roman" w:hAnsi="Times New Roman"/>
          <w:sz w:val="28"/>
        </w:rPr>
        <w:t xml:space="preserve">         </w:t>
      </w:r>
      <w:r w:rsidRPr="005D6102">
        <w:rPr>
          <w:rFonts w:ascii="Times New Roman" w:hAnsi="Times New Roman"/>
          <w:b/>
          <w:bCs/>
          <w:sz w:val="28"/>
        </w:rPr>
        <w:t>Mother</w:t>
      </w:r>
    </w:p>
    <w:p w14:paraId="4D6FB60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         </w:t>
      </w:r>
      <w:r w:rsidR="00632424">
        <w:rPr>
          <w:rFonts w:ascii="Times New Roman" w:hAnsi="Times New Roman"/>
          <w:sz w:val="28"/>
        </w:rPr>
        <w:t xml:space="preserve">        </w:t>
      </w:r>
      <w:r w:rsidR="005D6102">
        <w:rPr>
          <w:rFonts w:ascii="Times New Roman" w:hAnsi="Times New Roman"/>
          <w:sz w:val="28"/>
        </w:rPr>
        <w:t xml:space="preserve">    </w:t>
      </w:r>
      <w:r w:rsidR="00632424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*If Guardian, state</w:t>
      </w:r>
    </w:p>
    <w:p w14:paraId="51A6FF83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          </w:t>
      </w:r>
      <w:r w:rsidR="00632424">
        <w:rPr>
          <w:rFonts w:ascii="Times New Roman" w:hAnsi="Times New Roman"/>
          <w:sz w:val="28"/>
        </w:rPr>
        <w:t xml:space="preserve">          </w:t>
      </w:r>
      <w:r w:rsidR="005D6102">
        <w:rPr>
          <w:rFonts w:ascii="Times New Roman" w:hAnsi="Times New Roman"/>
          <w:sz w:val="28"/>
        </w:rPr>
        <w:t xml:space="preserve">    </w:t>
      </w:r>
      <w:r w:rsidRPr="00632424">
        <w:rPr>
          <w:rFonts w:ascii="Times New Roman" w:hAnsi="Times New Roman"/>
          <w:sz w:val="28"/>
        </w:rPr>
        <w:t>relationship</w:t>
      </w:r>
    </w:p>
    <w:p w14:paraId="0EA51DA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6F7074E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4842845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Name         </w:t>
      </w:r>
      <w:r w:rsidR="00632424">
        <w:rPr>
          <w:rFonts w:ascii="Times New Roman" w:hAnsi="Times New Roman"/>
          <w:sz w:val="28"/>
        </w:rPr>
        <w:t xml:space="preserve">    </w:t>
      </w:r>
      <w:proofErr w:type="gramStart"/>
      <w:r w:rsidR="00632424">
        <w:rPr>
          <w:rFonts w:ascii="Times New Roman" w:hAnsi="Times New Roman"/>
          <w:sz w:val="28"/>
        </w:rPr>
        <w:t xml:space="preserve">  </w:t>
      </w:r>
      <w:r w:rsidRPr="00632424">
        <w:rPr>
          <w:rFonts w:ascii="Times New Roman" w:hAnsi="Times New Roman"/>
          <w:sz w:val="28"/>
        </w:rPr>
        <w:t>:</w:t>
      </w:r>
      <w:proofErr w:type="gramEnd"/>
      <w:r w:rsidRPr="00632424">
        <w:rPr>
          <w:rFonts w:ascii="Times New Roman" w:hAnsi="Times New Roman"/>
          <w:sz w:val="28"/>
        </w:rPr>
        <w:t xml:space="preserve"> __________________</w:t>
      </w:r>
      <w:r w:rsidR="00632424">
        <w:rPr>
          <w:rFonts w:ascii="Times New Roman" w:hAnsi="Times New Roman"/>
          <w:sz w:val="28"/>
        </w:rPr>
        <w:t>_</w:t>
      </w:r>
      <w:r w:rsidRPr="00632424">
        <w:rPr>
          <w:rFonts w:ascii="Times New Roman" w:hAnsi="Times New Roman"/>
          <w:sz w:val="28"/>
        </w:rPr>
        <w:t xml:space="preserve">__       </w:t>
      </w:r>
      <w:r w:rsidR="00632424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_____________________</w:t>
      </w:r>
    </w:p>
    <w:p w14:paraId="3ADBA1C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  <w:t xml:space="preserve">     </w:t>
      </w:r>
    </w:p>
    <w:p w14:paraId="16DADEB0" w14:textId="77777777" w:rsidR="001E5E57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NRIC No  </w:t>
      </w:r>
      <w:r w:rsidR="00632424">
        <w:rPr>
          <w:rFonts w:ascii="Times New Roman" w:hAnsi="Times New Roman"/>
          <w:sz w:val="28"/>
        </w:rPr>
        <w:t xml:space="preserve">     </w:t>
      </w:r>
      <w:proofErr w:type="gramStart"/>
      <w:r w:rsidR="00632424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 xml:space="preserve"> :</w:t>
      </w:r>
      <w:proofErr w:type="gramEnd"/>
      <w:r w:rsidRPr="00632424">
        <w:rPr>
          <w:rFonts w:ascii="Times New Roman" w:hAnsi="Times New Roman"/>
          <w:sz w:val="28"/>
        </w:rPr>
        <w:t xml:space="preserve"> _____________________       </w:t>
      </w:r>
      <w:r w:rsidR="00632424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_____________________</w:t>
      </w:r>
    </w:p>
    <w:p w14:paraId="659DB5AA" w14:textId="77777777" w:rsidR="00875CF2" w:rsidRPr="00632424" w:rsidRDefault="001E5E57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(Last </w:t>
      </w:r>
      <w:r w:rsidR="00632424" w:rsidRPr="00632424">
        <w:rPr>
          <w:rFonts w:ascii="Times New Roman" w:hAnsi="Times New Roman"/>
          <w:sz w:val="28"/>
        </w:rPr>
        <w:t>4-digit</w:t>
      </w:r>
      <w:r w:rsidRPr="00632424">
        <w:rPr>
          <w:rFonts w:ascii="Times New Roman" w:hAnsi="Times New Roman"/>
          <w:sz w:val="28"/>
        </w:rPr>
        <w:t xml:space="preserve"> </w:t>
      </w:r>
      <w:proofErr w:type="gramStart"/>
      <w:r w:rsidR="005E6AB1" w:rsidRPr="00632424">
        <w:rPr>
          <w:rFonts w:ascii="Times New Roman" w:hAnsi="Times New Roman"/>
          <w:sz w:val="28"/>
        </w:rPr>
        <w:t>e</w:t>
      </w:r>
      <w:r w:rsidR="005E6AB1">
        <w:rPr>
          <w:rFonts w:ascii="Times New Roman" w:hAnsi="Times New Roman"/>
          <w:sz w:val="28"/>
        </w:rPr>
        <w:t>.</w:t>
      </w:r>
      <w:r w:rsidR="005E6AB1" w:rsidRPr="00632424">
        <w:rPr>
          <w:rFonts w:ascii="Times New Roman" w:hAnsi="Times New Roman"/>
          <w:sz w:val="28"/>
        </w:rPr>
        <w:t>g.</w:t>
      </w:r>
      <w:proofErr w:type="gramEnd"/>
      <w:r w:rsidRPr="00632424">
        <w:rPr>
          <w:rFonts w:ascii="Times New Roman" w:hAnsi="Times New Roman"/>
          <w:sz w:val="28"/>
        </w:rPr>
        <w:t xml:space="preserve"> 123A)</w:t>
      </w:r>
    </w:p>
    <w:p w14:paraId="6E4F2FA5" w14:textId="4B7FCC59" w:rsidR="001E5E57" w:rsidRDefault="001E5E57" w:rsidP="00632424">
      <w:pPr>
        <w:pStyle w:val="BodyText"/>
        <w:rPr>
          <w:rFonts w:ascii="Times New Roman" w:hAnsi="Times New Roman"/>
          <w:sz w:val="28"/>
        </w:rPr>
      </w:pPr>
    </w:p>
    <w:p w14:paraId="00CF5790" w14:textId="42F3FF8E" w:rsidR="005B46C9" w:rsidRDefault="005B46C9" w:rsidP="00632424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Employee </w:t>
      </w:r>
      <w:proofErr w:type="gramStart"/>
      <w:r>
        <w:rPr>
          <w:rFonts w:ascii="Times New Roman" w:hAnsi="Times New Roman"/>
          <w:sz w:val="28"/>
        </w:rPr>
        <w:t>No  :</w:t>
      </w:r>
      <w:proofErr w:type="gramEnd"/>
      <w:r>
        <w:rPr>
          <w:rFonts w:ascii="Times New Roman" w:hAnsi="Times New Roman"/>
          <w:sz w:val="28"/>
        </w:rPr>
        <w:t xml:space="preserve"> P___________________</w:t>
      </w:r>
      <w:r w:rsidR="00462909">
        <w:rPr>
          <w:rFonts w:ascii="Times New Roman" w:hAnsi="Times New Roman"/>
          <w:sz w:val="28"/>
        </w:rPr>
        <w:t xml:space="preserve">          ______________________</w:t>
      </w:r>
    </w:p>
    <w:p w14:paraId="02CDECF1" w14:textId="77777777" w:rsidR="005B46C9" w:rsidRPr="00632424" w:rsidRDefault="005B46C9" w:rsidP="00632424">
      <w:pPr>
        <w:pStyle w:val="BodyText"/>
        <w:rPr>
          <w:rFonts w:ascii="Times New Roman" w:hAnsi="Times New Roman"/>
          <w:sz w:val="28"/>
        </w:rPr>
      </w:pPr>
    </w:p>
    <w:p w14:paraId="6EE3B49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Occupation</w:t>
      </w:r>
      <w:r w:rsidR="00632424">
        <w:rPr>
          <w:rFonts w:ascii="Times New Roman" w:hAnsi="Times New Roman"/>
          <w:sz w:val="28"/>
        </w:rPr>
        <w:t xml:space="preserve">    </w:t>
      </w:r>
      <w:proofErr w:type="gramStart"/>
      <w:r w:rsidR="00632424">
        <w:rPr>
          <w:rFonts w:ascii="Times New Roman" w:hAnsi="Times New Roman"/>
          <w:sz w:val="28"/>
        </w:rPr>
        <w:t xml:space="preserve">  </w:t>
      </w:r>
      <w:r w:rsidRPr="00632424">
        <w:rPr>
          <w:rFonts w:ascii="Times New Roman" w:hAnsi="Times New Roman"/>
          <w:sz w:val="28"/>
        </w:rPr>
        <w:t>:</w:t>
      </w:r>
      <w:proofErr w:type="gramEnd"/>
      <w:r w:rsidRPr="00632424">
        <w:rPr>
          <w:rFonts w:ascii="Times New Roman" w:hAnsi="Times New Roman"/>
          <w:sz w:val="28"/>
        </w:rPr>
        <w:t xml:space="preserve"> _____________________        _____________________</w:t>
      </w:r>
    </w:p>
    <w:p w14:paraId="3093009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128B23B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Company/Dept: _____________________        _____________________</w:t>
      </w:r>
    </w:p>
    <w:p w14:paraId="7EE6AC93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27775F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Salary Per </w:t>
      </w:r>
      <w:r w:rsidR="00632424" w:rsidRPr="00632424">
        <w:rPr>
          <w:rFonts w:ascii="Times New Roman" w:hAnsi="Times New Roman"/>
          <w:sz w:val="28"/>
        </w:rPr>
        <w:t>Month: _</w:t>
      </w:r>
      <w:r w:rsidRPr="00632424">
        <w:rPr>
          <w:rFonts w:ascii="Times New Roman" w:hAnsi="Times New Roman"/>
          <w:sz w:val="28"/>
        </w:rPr>
        <w:t>____________________       _____________________</w:t>
      </w:r>
    </w:p>
    <w:p w14:paraId="6BF57A9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436CE86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441D2A8F" w14:textId="77777777" w:rsidR="00875CF2" w:rsidRPr="00632424" w:rsidRDefault="00875CF2" w:rsidP="00632424">
      <w:pPr>
        <w:pStyle w:val="BodyText"/>
        <w:rPr>
          <w:rFonts w:ascii="Times New Roman" w:hAnsi="Times New Roman"/>
          <w:b/>
          <w:bCs/>
          <w:sz w:val="28"/>
        </w:rPr>
      </w:pPr>
      <w:r w:rsidRPr="00632424">
        <w:rPr>
          <w:rFonts w:ascii="Times New Roman" w:hAnsi="Times New Roman"/>
          <w:b/>
          <w:bCs/>
          <w:sz w:val="28"/>
        </w:rPr>
        <w:t xml:space="preserve">C.  PARTICULARS OF APPLICANT’S </w:t>
      </w:r>
      <w:r w:rsidR="007C440A">
        <w:rPr>
          <w:rFonts w:ascii="Times New Roman" w:hAnsi="Times New Roman"/>
          <w:b/>
          <w:bCs/>
          <w:sz w:val="28"/>
        </w:rPr>
        <w:t>FAMILY MEMBER(s) IN THE SAME HOUSEHOLD</w:t>
      </w:r>
    </w:p>
    <w:p w14:paraId="2DF69A0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68809FF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986A0C0" w14:textId="77777777" w:rsidR="007C440A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Name</w:t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  <w:t xml:space="preserve">    Sex</w:t>
      </w:r>
      <w:r w:rsidRPr="00632424">
        <w:rPr>
          <w:rFonts w:ascii="Times New Roman" w:hAnsi="Times New Roman"/>
          <w:sz w:val="28"/>
        </w:rPr>
        <w:tab/>
      </w:r>
      <w:r w:rsidR="00632424">
        <w:rPr>
          <w:rFonts w:ascii="Times New Roman" w:hAnsi="Times New Roman"/>
          <w:sz w:val="28"/>
        </w:rPr>
        <w:t xml:space="preserve">    </w:t>
      </w:r>
      <w:r w:rsidRPr="00632424">
        <w:rPr>
          <w:rFonts w:ascii="Times New Roman" w:hAnsi="Times New Roman"/>
          <w:sz w:val="28"/>
        </w:rPr>
        <w:t xml:space="preserve">Age  </w:t>
      </w:r>
      <w:r w:rsidR="005D6102">
        <w:rPr>
          <w:rFonts w:ascii="Times New Roman" w:hAnsi="Times New Roman"/>
          <w:sz w:val="28"/>
        </w:rPr>
        <w:t xml:space="preserve"> </w:t>
      </w:r>
      <w:proofErr w:type="gramStart"/>
      <w:r w:rsidRPr="00632424">
        <w:rPr>
          <w:rFonts w:ascii="Times New Roman" w:hAnsi="Times New Roman"/>
          <w:sz w:val="28"/>
        </w:rPr>
        <w:t>Marital  Occupa</w:t>
      </w:r>
      <w:r w:rsidR="005D6102">
        <w:rPr>
          <w:rFonts w:ascii="Times New Roman" w:hAnsi="Times New Roman"/>
          <w:sz w:val="28"/>
        </w:rPr>
        <w:t>tion</w:t>
      </w:r>
      <w:proofErr w:type="gramEnd"/>
      <w:r w:rsidRPr="00632424">
        <w:rPr>
          <w:rFonts w:ascii="Times New Roman" w:hAnsi="Times New Roman"/>
          <w:sz w:val="28"/>
        </w:rPr>
        <w:t xml:space="preserve"> </w:t>
      </w:r>
      <w:r w:rsidR="005D6102">
        <w:rPr>
          <w:rFonts w:ascii="Times New Roman" w:hAnsi="Times New Roman"/>
          <w:sz w:val="28"/>
        </w:rPr>
        <w:t xml:space="preserve">  </w:t>
      </w:r>
      <w:r w:rsidRPr="00632424">
        <w:rPr>
          <w:rFonts w:ascii="Times New Roman" w:hAnsi="Times New Roman"/>
          <w:sz w:val="28"/>
        </w:rPr>
        <w:t xml:space="preserve">Salary/  </w:t>
      </w:r>
      <w:r w:rsidR="005D6102">
        <w:rPr>
          <w:rFonts w:ascii="Times New Roman" w:hAnsi="Times New Roman"/>
          <w:sz w:val="28"/>
        </w:rPr>
        <w:t xml:space="preserve">  </w:t>
      </w:r>
      <w:r w:rsidR="007C440A">
        <w:rPr>
          <w:rFonts w:ascii="Times New Roman" w:hAnsi="Times New Roman"/>
          <w:sz w:val="28"/>
        </w:rPr>
        <w:t>Relationship</w:t>
      </w:r>
    </w:p>
    <w:p w14:paraId="2CD1B88C" w14:textId="77777777" w:rsidR="00D2547D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                   </w:t>
      </w:r>
      <w:r w:rsidR="005D6102">
        <w:rPr>
          <w:rFonts w:ascii="Times New Roman" w:hAnsi="Times New Roman"/>
          <w:sz w:val="28"/>
        </w:rPr>
        <w:t xml:space="preserve">                   </w:t>
      </w:r>
      <w:r w:rsidRPr="00632424">
        <w:rPr>
          <w:rFonts w:ascii="Times New Roman" w:hAnsi="Times New Roman"/>
          <w:sz w:val="28"/>
        </w:rPr>
        <w:t xml:space="preserve">Status   </w:t>
      </w:r>
      <w:r w:rsidRPr="00632424">
        <w:rPr>
          <w:rFonts w:ascii="Times New Roman" w:hAnsi="Times New Roman"/>
          <w:sz w:val="28"/>
        </w:rPr>
        <w:tab/>
        <w:t xml:space="preserve">     </w:t>
      </w:r>
      <w:r w:rsidR="005D6102">
        <w:rPr>
          <w:rFonts w:ascii="Times New Roman" w:hAnsi="Times New Roman"/>
          <w:sz w:val="28"/>
        </w:rPr>
        <w:t xml:space="preserve">             </w:t>
      </w:r>
      <w:r w:rsidRPr="00632424">
        <w:rPr>
          <w:rFonts w:ascii="Times New Roman" w:hAnsi="Times New Roman"/>
          <w:sz w:val="28"/>
        </w:rPr>
        <w:t xml:space="preserve">Income   </w:t>
      </w:r>
      <w:r w:rsidR="007C440A">
        <w:rPr>
          <w:rFonts w:ascii="Times New Roman" w:hAnsi="Times New Roman"/>
          <w:sz w:val="28"/>
        </w:rPr>
        <w:t>With</w:t>
      </w:r>
    </w:p>
    <w:p w14:paraId="04A1A1B0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  <w:t xml:space="preserve">               </w:t>
      </w:r>
      <w:r w:rsidR="005D6102">
        <w:rPr>
          <w:rFonts w:ascii="Times New Roman" w:hAnsi="Times New Roman"/>
          <w:sz w:val="28"/>
        </w:rPr>
        <w:t xml:space="preserve">             </w:t>
      </w:r>
      <w:r w:rsidRPr="00632424">
        <w:rPr>
          <w:rFonts w:ascii="Times New Roman" w:hAnsi="Times New Roman"/>
          <w:sz w:val="28"/>
        </w:rPr>
        <w:t>(i</w:t>
      </w:r>
      <w:r w:rsidR="005D6102">
        <w:rPr>
          <w:rFonts w:ascii="Times New Roman" w:hAnsi="Times New Roman"/>
          <w:sz w:val="28"/>
        </w:rPr>
        <w:t xml:space="preserve">f </w:t>
      </w:r>
      <w:proofErr w:type="gramStart"/>
      <w:r w:rsidR="005D6102">
        <w:rPr>
          <w:rFonts w:ascii="Times New Roman" w:hAnsi="Times New Roman"/>
          <w:sz w:val="28"/>
        </w:rPr>
        <w:t>any)</w:t>
      </w:r>
      <w:r w:rsidR="00D2547D">
        <w:rPr>
          <w:rFonts w:ascii="Times New Roman" w:hAnsi="Times New Roman"/>
          <w:sz w:val="28"/>
        </w:rPr>
        <w:t xml:space="preserve">  </w:t>
      </w:r>
      <w:r w:rsidR="005D6102">
        <w:rPr>
          <w:rFonts w:ascii="Times New Roman" w:hAnsi="Times New Roman"/>
          <w:sz w:val="28"/>
        </w:rPr>
        <w:t xml:space="preserve"> </w:t>
      </w:r>
      <w:proofErr w:type="gramEnd"/>
      <w:r w:rsidRPr="00632424">
        <w:rPr>
          <w:rFonts w:ascii="Times New Roman" w:hAnsi="Times New Roman"/>
          <w:sz w:val="28"/>
        </w:rPr>
        <w:t xml:space="preserve"> </w:t>
      </w:r>
      <w:r w:rsidR="007C440A">
        <w:rPr>
          <w:rFonts w:ascii="Times New Roman" w:hAnsi="Times New Roman"/>
          <w:sz w:val="28"/>
        </w:rPr>
        <w:t>Applicant</w:t>
      </w:r>
    </w:p>
    <w:p w14:paraId="47C493B6" w14:textId="77777777" w:rsidR="00D2547D" w:rsidRDefault="00D2547D" w:rsidP="00632424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-------------------------------------------------------------------------</w:t>
      </w:r>
      <w:r w:rsidR="007C440A">
        <w:rPr>
          <w:rFonts w:ascii="Times New Roman" w:hAnsi="Times New Roman"/>
          <w:sz w:val="28"/>
        </w:rPr>
        <w:t>-------------------</w:t>
      </w:r>
    </w:p>
    <w:p w14:paraId="5B637E7D" w14:textId="77777777" w:rsidR="00D2547D" w:rsidRDefault="00D2547D" w:rsidP="00632424">
      <w:pPr>
        <w:pStyle w:val="BodyText"/>
        <w:rPr>
          <w:rFonts w:ascii="Times New Roman" w:hAnsi="Times New Roman"/>
          <w:sz w:val="28"/>
        </w:rPr>
      </w:pPr>
    </w:p>
    <w:p w14:paraId="12F8654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_____________ ___  ___  _______  _________  _______    </w:t>
      </w:r>
      <w:r w:rsidR="007C440A">
        <w:rPr>
          <w:rFonts w:ascii="Times New Roman" w:hAnsi="Times New Roman"/>
          <w:sz w:val="28"/>
        </w:rPr>
        <w:t>___________</w:t>
      </w:r>
    </w:p>
    <w:p w14:paraId="5E52A69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3CDDF7A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_____________ ___  ___  _______  _________  _______    </w:t>
      </w:r>
      <w:r w:rsidR="007C440A">
        <w:rPr>
          <w:rFonts w:ascii="Times New Roman" w:hAnsi="Times New Roman"/>
          <w:sz w:val="28"/>
        </w:rPr>
        <w:t>___________</w:t>
      </w:r>
    </w:p>
    <w:p w14:paraId="2C02FF0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9FE496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_____________ ___  ___  _______  _________  _______    </w:t>
      </w:r>
      <w:r w:rsidR="007C440A">
        <w:rPr>
          <w:rFonts w:ascii="Times New Roman" w:hAnsi="Times New Roman"/>
          <w:sz w:val="28"/>
        </w:rPr>
        <w:t>___________</w:t>
      </w:r>
    </w:p>
    <w:p w14:paraId="7B5274B7" w14:textId="77777777" w:rsidR="005D6102" w:rsidRDefault="005D6102" w:rsidP="007C440A">
      <w:pPr>
        <w:pStyle w:val="BodyText"/>
        <w:rPr>
          <w:rFonts w:ascii="Times New Roman" w:hAnsi="Times New Roman"/>
          <w:sz w:val="28"/>
        </w:rPr>
      </w:pPr>
    </w:p>
    <w:p w14:paraId="25548632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36ACED6D" w14:textId="77777777" w:rsidR="00534000" w:rsidRDefault="00534000" w:rsidP="00632424">
      <w:pPr>
        <w:pStyle w:val="BodyText"/>
        <w:rPr>
          <w:rFonts w:ascii="Times New Roman" w:hAnsi="Times New Roman"/>
          <w:sz w:val="28"/>
        </w:rPr>
      </w:pPr>
    </w:p>
    <w:p w14:paraId="231D5075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</w:p>
    <w:p w14:paraId="36A45486" w14:textId="77777777" w:rsidR="00875CF2" w:rsidRPr="005D6102" w:rsidRDefault="005D6102" w:rsidP="00632424">
      <w:pPr>
        <w:pStyle w:val="BodyText"/>
        <w:rPr>
          <w:rFonts w:ascii="Times New Roman" w:hAnsi="Times New Roman"/>
          <w:b/>
          <w:bCs/>
          <w:sz w:val="28"/>
        </w:rPr>
      </w:pPr>
      <w:r>
        <w:rPr>
          <w:rFonts w:ascii="Times New Roman" w:hAnsi="Times New Roman"/>
          <w:b/>
          <w:bCs/>
          <w:sz w:val="28"/>
        </w:rPr>
        <w:t xml:space="preserve">F.  </w:t>
      </w:r>
      <w:r w:rsidR="00875CF2" w:rsidRPr="005D6102">
        <w:rPr>
          <w:rFonts w:ascii="Times New Roman" w:hAnsi="Times New Roman"/>
          <w:b/>
          <w:bCs/>
          <w:sz w:val="28"/>
        </w:rPr>
        <w:t>DECLARATION OF APPLICANT</w:t>
      </w:r>
    </w:p>
    <w:p w14:paraId="594B5F1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B8CAB7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1E9B869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I declare that to the best of my knowledge and belief the particulars furnished in this application and copies of the documents attached hereto are TRUE and that I have not wilfully suppressed any material fact.</w:t>
      </w:r>
    </w:p>
    <w:p w14:paraId="4F883BAE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8666BB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4C3EF55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</w:p>
    <w:p w14:paraId="2657DF3B" w14:textId="77777777" w:rsidR="00875CF2" w:rsidRPr="00632424" w:rsidRDefault="00534000" w:rsidP="00632424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     </w:t>
      </w:r>
      <w:r w:rsidR="00875CF2" w:rsidRPr="00632424">
        <w:rPr>
          <w:rFonts w:ascii="Times New Roman" w:hAnsi="Times New Roman"/>
          <w:sz w:val="28"/>
        </w:rPr>
        <w:t>__________________________</w:t>
      </w:r>
      <w:r w:rsidR="00875CF2" w:rsidRPr="00632424">
        <w:rPr>
          <w:rFonts w:ascii="Times New Roman" w:hAnsi="Times New Roman"/>
          <w:sz w:val="28"/>
        </w:rPr>
        <w:tab/>
      </w:r>
      <w:r w:rsidR="00875CF2" w:rsidRPr="00632424">
        <w:rPr>
          <w:rFonts w:ascii="Times New Roman" w:hAnsi="Times New Roman"/>
          <w:sz w:val="28"/>
        </w:rPr>
        <w:tab/>
        <w:t>____________________</w:t>
      </w:r>
    </w:p>
    <w:p w14:paraId="141BAA3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SIGNATURE OF APPLICANT                   </w:t>
      </w:r>
      <w:r w:rsidR="00534000">
        <w:rPr>
          <w:rFonts w:ascii="Times New Roman" w:hAnsi="Times New Roman"/>
          <w:sz w:val="28"/>
        </w:rPr>
        <w:t xml:space="preserve">        </w:t>
      </w:r>
      <w:r w:rsidRPr="00632424">
        <w:rPr>
          <w:rFonts w:ascii="Times New Roman" w:hAnsi="Times New Roman"/>
          <w:sz w:val="28"/>
        </w:rPr>
        <w:t>DATE</w:t>
      </w:r>
    </w:p>
    <w:p w14:paraId="045E846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90B587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34E75CD" w14:textId="77777777" w:rsidR="00875CF2" w:rsidRPr="005D6102" w:rsidRDefault="005D6102" w:rsidP="00632424">
      <w:pPr>
        <w:pStyle w:val="BodyText"/>
        <w:rPr>
          <w:rFonts w:ascii="Times New Roman" w:hAnsi="Times New Roman"/>
          <w:b/>
          <w:bCs/>
          <w:sz w:val="28"/>
        </w:rPr>
      </w:pPr>
      <w:r>
        <w:rPr>
          <w:rFonts w:ascii="Times New Roman" w:hAnsi="Times New Roman"/>
          <w:b/>
          <w:bCs/>
          <w:sz w:val="28"/>
        </w:rPr>
        <w:t xml:space="preserve">G.  </w:t>
      </w:r>
      <w:r w:rsidR="00875CF2" w:rsidRPr="005D6102">
        <w:rPr>
          <w:rFonts w:ascii="Times New Roman" w:hAnsi="Times New Roman"/>
          <w:b/>
          <w:bCs/>
          <w:sz w:val="28"/>
        </w:rPr>
        <w:t>DECLARATION OF PARENT/GUARDIAN</w:t>
      </w:r>
    </w:p>
    <w:p w14:paraId="7409EA66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B723C59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8820577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I declare that to the best of my knowledge and belief</w:t>
      </w:r>
      <w:r w:rsidR="00A71D81">
        <w:rPr>
          <w:rFonts w:ascii="Times New Roman" w:hAnsi="Times New Roman"/>
          <w:sz w:val="28"/>
        </w:rPr>
        <w:t>,</w:t>
      </w:r>
      <w:r w:rsidRPr="00632424">
        <w:rPr>
          <w:rFonts w:ascii="Times New Roman" w:hAnsi="Times New Roman"/>
          <w:sz w:val="28"/>
        </w:rPr>
        <w:t xml:space="preserve"> the above particulars are correct.  I am prepared to submit my Income Tax Notice of Assessment for the last three years at the time of </w:t>
      </w:r>
      <w:r w:rsidR="00A71D81">
        <w:rPr>
          <w:rFonts w:ascii="Times New Roman" w:hAnsi="Times New Roman"/>
          <w:sz w:val="28"/>
        </w:rPr>
        <w:t xml:space="preserve">the </w:t>
      </w:r>
      <w:r w:rsidRPr="00632424">
        <w:rPr>
          <w:rFonts w:ascii="Times New Roman" w:hAnsi="Times New Roman"/>
          <w:sz w:val="28"/>
        </w:rPr>
        <w:t>applicant's interview.</w:t>
      </w:r>
    </w:p>
    <w:p w14:paraId="1F18659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05FF51DE" w14:textId="2EAE0106" w:rsidR="00875CF2" w:rsidRPr="00632424" w:rsidRDefault="00564803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771645" wp14:editId="0A104EDC">
                <wp:simplePos x="0" y="0"/>
                <wp:positionH relativeFrom="column">
                  <wp:posOffset>4852035</wp:posOffset>
                </wp:positionH>
                <wp:positionV relativeFrom="paragraph">
                  <wp:posOffset>113030</wp:posOffset>
                </wp:positionV>
                <wp:extent cx="352425" cy="314325"/>
                <wp:effectExtent l="0" t="0" r="0" b="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24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D7E871" id="Rectangle 6" o:spid="_x0000_s1026" style="position:absolute;margin-left:382.05pt;margin-top:8.9pt;width:27.75pt;height:24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"/>
            </w:pict>
          </mc:Fallback>
        </mc:AlternateContent>
      </w:r>
    </w:p>
    <w:p w14:paraId="2EF4619B" w14:textId="77777777" w:rsidR="00875CF2" w:rsidRPr="005D6102" w:rsidRDefault="00875CF2" w:rsidP="005D6102">
      <w:pPr>
        <w:pStyle w:val="BodyText"/>
        <w:numPr>
          <w:ilvl w:val="0"/>
          <w:numId w:val="17"/>
        </w:numPr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I also declare no one in my family </w:t>
      </w:r>
      <w:r w:rsidRPr="005D6102">
        <w:rPr>
          <w:rFonts w:ascii="Times New Roman" w:hAnsi="Times New Roman"/>
          <w:sz w:val="28"/>
        </w:rPr>
        <w:t>own/drives a car.</w:t>
      </w:r>
      <w:r w:rsidRPr="005D6102">
        <w:rPr>
          <w:rFonts w:ascii="Times New Roman" w:hAnsi="Times New Roman"/>
          <w:sz w:val="28"/>
        </w:rPr>
        <w:tab/>
      </w:r>
      <w:r w:rsidRPr="005D6102">
        <w:rPr>
          <w:rFonts w:ascii="Times New Roman" w:hAnsi="Times New Roman"/>
          <w:sz w:val="28"/>
        </w:rPr>
        <w:tab/>
      </w:r>
      <w:r w:rsidRPr="005D6102">
        <w:rPr>
          <w:rFonts w:ascii="Times New Roman" w:hAnsi="Times New Roman"/>
          <w:sz w:val="28"/>
        </w:rPr>
        <w:tab/>
      </w:r>
      <w:r w:rsidRPr="005D6102">
        <w:rPr>
          <w:rFonts w:ascii="Times New Roman" w:hAnsi="Times New Roman"/>
          <w:sz w:val="28"/>
        </w:rPr>
        <w:tab/>
      </w:r>
      <w:r w:rsidRPr="005D6102">
        <w:rPr>
          <w:rFonts w:ascii="Times New Roman" w:hAnsi="Times New Roman"/>
          <w:sz w:val="28"/>
        </w:rPr>
        <w:tab/>
      </w:r>
      <w:r w:rsidRPr="005D6102">
        <w:rPr>
          <w:rFonts w:ascii="Times New Roman" w:hAnsi="Times New Roman"/>
          <w:sz w:val="28"/>
        </w:rPr>
        <w:tab/>
      </w:r>
    </w:p>
    <w:p w14:paraId="7051345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6532222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6E517BD8" w14:textId="2BDBDA33" w:rsidR="00875CF2" w:rsidRDefault="00564803" w:rsidP="005D6102">
      <w:pPr>
        <w:pStyle w:val="BodyText"/>
        <w:numPr>
          <w:ilvl w:val="0"/>
          <w:numId w:val="17"/>
        </w:numPr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69E3ABE" wp14:editId="5D47F055">
                <wp:simplePos x="0" y="0"/>
                <wp:positionH relativeFrom="column">
                  <wp:posOffset>4852035</wp:posOffset>
                </wp:positionH>
                <wp:positionV relativeFrom="paragraph">
                  <wp:posOffset>15875</wp:posOffset>
                </wp:positionV>
                <wp:extent cx="381000" cy="352425"/>
                <wp:effectExtent l="0" t="0" r="0" b="0"/>
                <wp:wrapNone/>
                <wp:docPr id="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DDF96E" id="Rectangle 7" o:spid="_x0000_s1026" style="position:absolute;margin-left:382.05pt;margin-top:1.25pt;width:30pt;height:2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"/>
            </w:pict>
          </mc:Fallback>
        </mc:AlternateContent>
      </w:r>
      <w:r w:rsidR="00875CF2" w:rsidRPr="00632424">
        <w:rPr>
          <w:rFonts w:ascii="Times New Roman" w:hAnsi="Times New Roman"/>
          <w:sz w:val="28"/>
        </w:rPr>
        <w:t>I also declare we own/drive a car.</w:t>
      </w:r>
      <w:r w:rsidR="00875CF2" w:rsidRPr="00632424">
        <w:rPr>
          <w:rFonts w:ascii="Times New Roman" w:hAnsi="Times New Roman"/>
          <w:sz w:val="28"/>
        </w:rPr>
        <w:tab/>
      </w:r>
      <w:r w:rsidR="00875CF2" w:rsidRPr="00632424">
        <w:rPr>
          <w:rFonts w:ascii="Times New Roman" w:hAnsi="Times New Roman"/>
          <w:sz w:val="28"/>
        </w:rPr>
        <w:tab/>
      </w:r>
    </w:p>
    <w:p w14:paraId="4708F34C" w14:textId="77777777" w:rsidR="005D6102" w:rsidRPr="00632424" w:rsidRDefault="005D6102" w:rsidP="005D6102">
      <w:pPr>
        <w:pStyle w:val="BodyText"/>
        <w:ind w:left="1080"/>
        <w:rPr>
          <w:rFonts w:ascii="Times New Roman" w:hAnsi="Times New Roman"/>
          <w:sz w:val="28"/>
        </w:rPr>
      </w:pPr>
    </w:p>
    <w:p w14:paraId="3D6A7EC1" w14:textId="77777777" w:rsidR="00875CF2" w:rsidRPr="00632424" w:rsidRDefault="00875CF2" w:rsidP="005D6102">
      <w:pPr>
        <w:pStyle w:val="BodyText"/>
        <w:ind w:firstLine="9060"/>
        <w:rPr>
          <w:rFonts w:ascii="Times New Roman" w:hAnsi="Times New Roman"/>
          <w:sz w:val="28"/>
        </w:rPr>
      </w:pPr>
    </w:p>
    <w:p w14:paraId="398D8B47" w14:textId="77777777" w:rsidR="00875CF2" w:rsidRPr="005D6102" w:rsidRDefault="00875CF2" w:rsidP="005D6102">
      <w:pPr>
        <w:pStyle w:val="BodyText"/>
        <w:numPr>
          <w:ilvl w:val="0"/>
          <w:numId w:val="17"/>
        </w:numPr>
        <w:ind w:left="720" w:hanging="36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I have also read the Consent for Collection, Use and</w:t>
      </w:r>
      <w:r w:rsidR="005D6102">
        <w:rPr>
          <w:rFonts w:ascii="Times New Roman" w:hAnsi="Times New Roman"/>
          <w:sz w:val="28"/>
        </w:rPr>
        <w:t xml:space="preserve"> </w:t>
      </w:r>
      <w:r w:rsidRPr="005D6102">
        <w:rPr>
          <w:rFonts w:ascii="Times New Roman" w:hAnsi="Times New Roman"/>
          <w:sz w:val="28"/>
        </w:rPr>
        <w:t>Disclosure fo</w:t>
      </w:r>
      <w:r w:rsidR="005D6102">
        <w:rPr>
          <w:rFonts w:ascii="Times New Roman" w:hAnsi="Times New Roman"/>
          <w:sz w:val="28"/>
        </w:rPr>
        <w:t xml:space="preserve">r </w:t>
      </w:r>
      <w:r w:rsidRPr="005D6102">
        <w:rPr>
          <w:rFonts w:ascii="Times New Roman" w:hAnsi="Times New Roman"/>
          <w:sz w:val="28"/>
        </w:rPr>
        <w:t>Personal Data on the reverse page of</w:t>
      </w:r>
      <w:r w:rsidR="005D6102">
        <w:rPr>
          <w:rFonts w:ascii="Times New Roman" w:hAnsi="Times New Roman"/>
          <w:sz w:val="28"/>
        </w:rPr>
        <w:t xml:space="preserve"> </w:t>
      </w:r>
      <w:r w:rsidRPr="005D6102">
        <w:rPr>
          <w:rFonts w:ascii="Times New Roman" w:hAnsi="Times New Roman"/>
          <w:sz w:val="28"/>
        </w:rPr>
        <w:t xml:space="preserve">this form and agree to SPWU’s Usage for my personal data. </w:t>
      </w:r>
    </w:p>
    <w:p w14:paraId="0625027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54DCDA6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7B4C58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D0B2A95" w14:textId="522DC6F6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____________________________</w:t>
      </w:r>
      <w:r w:rsidR="00782828">
        <w:rPr>
          <w:rFonts w:ascii="Times New Roman" w:hAnsi="Times New Roman"/>
          <w:sz w:val="28"/>
        </w:rPr>
        <w:t>______</w:t>
      </w:r>
      <w:r w:rsidRPr="00632424">
        <w:rPr>
          <w:rFonts w:ascii="Times New Roman" w:hAnsi="Times New Roman"/>
          <w:sz w:val="28"/>
        </w:rPr>
        <w:t xml:space="preserve">    </w:t>
      </w:r>
      <w:r w:rsidR="00782828">
        <w:rPr>
          <w:rFonts w:ascii="Times New Roman" w:hAnsi="Times New Roman"/>
          <w:sz w:val="28"/>
        </w:rPr>
        <w:t xml:space="preserve">          </w:t>
      </w:r>
      <w:r w:rsidRPr="00632424">
        <w:rPr>
          <w:rFonts w:ascii="Times New Roman" w:hAnsi="Times New Roman"/>
          <w:sz w:val="28"/>
        </w:rPr>
        <w:t>______</w:t>
      </w:r>
      <w:r w:rsidR="00782828">
        <w:rPr>
          <w:rFonts w:ascii="Times New Roman" w:hAnsi="Times New Roman"/>
          <w:sz w:val="28"/>
        </w:rPr>
        <w:t>_____</w:t>
      </w:r>
    </w:p>
    <w:p w14:paraId="206D5BB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SIGNATURE OF PARENT/GUARDIAN               DATE</w:t>
      </w:r>
    </w:p>
    <w:p w14:paraId="1E6531B0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B2FE01D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</w:p>
    <w:p w14:paraId="66B594B2" w14:textId="26CBE9DC" w:rsidR="00875CF2" w:rsidRPr="00632424" w:rsidRDefault="00782828" w:rsidP="00632424">
      <w:pPr>
        <w:pStyle w:val="BodyTex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    </w:t>
      </w:r>
      <w:r w:rsidR="00875CF2" w:rsidRPr="00632424">
        <w:rPr>
          <w:rFonts w:ascii="Times New Roman" w:hAnsi="Times New Roman"/>
          <w:sz w:val="28"/>
        </w:rPr>
        <w:t>Relationship to Applicant: ____________________________</w:t>
      </w:r>
    </w:p>
    <w:p w14:paraId="5F165A89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79C2CD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D71CDC3" w14:textId="77777777" w:rsidR="00875CF2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51EF8396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6C97F1D9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1C26024D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7933102C" w14:textId="77777777" w:rsidR="005D6102" w:rsidRPr="00632424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1DA64BC3" w14:textId="350A4245" w:rsidR="00875CF2" w:rsidRPr="005D6102" w:rsidRDefault="00875CF2" w:rsidP="005D6102">
      <w:pPr>
        <w:pStyle w:val="BodyText"/>
        <w:jc w:val="center"/>
        <w:rPr>
          <w:rFonts w:ascii="Times New Roman" w:hAnsi="Times New Roman"/>
          <w:b/>
          <w:bCs/>
          <w:sz w:val="28"/>
        </w:rPr>
      </w:pPr>
      <w:r w:rsidRPr="005D6102">
        <w:rPr>
          <w:rFonts w:ascii="Times New Roman" w:hAnsi="Times New Roman"/>
          <w:b/>
          <w:bCs/>
          <w:sz w:val="28"/>
        </w:rPr>
        <w:t>Collection, Use and Disclosure of Personal Data</w:t>
      </w:r>
    </w:p>
    <w:p w14:paraId="0FB5385B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63FBD99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46595572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1.   I consent to my personal data being collected, used and retained by SPWU for the purposes of: </w:t>
      </w:r>
    </w:p>
    <w:p w14:paraId="6C2FDF76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  (a) processing, administering and managing my application for the </w:t>
      </w:r>
      <w:r w:rsidR="005D6102">
        <w:rPr>
          <w:rFonts w:ascii="Times New Roman" w:hAnsi="Times New Roman"/>
          <w:sz w:val="28"/>
        </w:rPr>
        <w:t xml:space="preserve">       </w:t>
      </w:r>
      <w:r w:rsidRPr="00632424">
        <w:rPr>
          <w:rFonts w:ascii="Times New Roman" w:hAnsi="Times New Roman"/>
          <w:sz w:val="28"/>
        </w:rPr>
        <w:t>Temasek Scheme Grant; and</w:t>
      </w:r>
    </w:p>
    <w:p w14:paraId="039CA509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         (b) carrying out verification and updates of my membership status and/or information I have provided in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this application form.</w:t>
      </w:r>
    </w:p>
    <w:p w14:paraId="2B7404CA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</w:p>
    <w:p w14:paraId="1CE88DE8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2.  I acknowledge that the collection, use and/or disclosure of my NRIC/FIN number is necessary to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accurately establish my identity to a high degree of fidelity in relation to my application for the Temasek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 xml:space="preserve">Scheme Grant. </w:t>
      </w:r>
    </w:p>
    <w:p w14:paraId="2098AC90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</w:p>
    <w:p w14:paraId="1C20DB65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3. 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I consent to my personal data being disclosed by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SPWU to Temasek Foundation Cares for the purposes of processing, administering and managing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my application for the Temasek Scheme Grant.</w:t>
      </w:r>
    </w:p>
    <w:p w14:paraId="338D6551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</w:p>
    <w:p w14:paraId="5274B409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>4.   I consent to be contacted by SPWU via email, text messages, fax and/or post for matters relating to my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application for the Temasek Scheme Grant and other membership matters, as well as to obtain my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 xml:space="preserve">opinion/feedback on such matters. </w:t>
      </w:r>
    </w:p>
    <w:p w14:paraId="622B8E6A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</w:p>
    <w:p w14:paraId="3C036DD9" w14:textId="77777777" w:rsidR="00875CF2" w:rsidRPr="00632424" w:rsidRDefault="00875CF2" w:rsidP="005D6102">
      <w:pPr>
        <w:pStyle w:val="BodyText"/>
        <w:ind w:left="450" w:hanging="450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 xml:space="preserve">5. 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>For the purposes of employment-related matters, I consent to SPWU obtaining my personal data and</w:t>
      </w:r>
      <w:r w:rsidR="005D6102">
        <w:rPr>
          <w:rFonts w:ascii="Times New Roman" w:hAnsi="Times New Roman"/>
          <w:sz w:val="28"/>
        </w:rPr>
        <w:t xml:space="preserve"> </w:t>
      </w:r>
      <w:r w:rsidRPr="00632424">
        <w:rPr>
          <w:rFonts w:ascii="Times New Roman" w:hAnsi="Times New Roman"/>
          <w:sz w:val="28"/>
        </w:rPr>
        <w:t xml:space="preserve">relevant data relating to my employment from my company. </w:t>
      </w:r>
    </w:p>
    <w:p w14:paraId="6A99E28A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2C94B7A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605559C1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  <w:t xml:space="preserve">      </w:t>
      </w:r>
    </w:p>
    <w:p w14:paraId="456118C8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39007810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620ADB9F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</w:r>
      <w:r w:rsidRPr="00632424">
        <w:rPr>
          <w:rFonts w:ascii="Times New Roman" w:hAnsi="Times New Roman"/>
          <w:sz w:val="28"/>
        </w:rPr>
        <w:tab/>
        <w:t>****************************************</w:t>
      </w:r>
    </w:p>
    <w:p w14:paraId="55984C7C" w14:textId="77777777" w:rsidR="00875CF2" w:rsidRPr="00632424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4EBB1633" w14:textId="77777777" w:rsidR="00875CF2" w:rsidRDefault="00875CF2" w:rsidP="00632424">
      <w:pPr>
        <w:pStyle w:val="BodyText"/>
        <w:rPr>
          <w:rFonts w:ascii="Times New Roman" w:hAnsi="Times New Roman"/>
          <w:sz w:val="28"/>
        </w:rPr>
      </w:pPr>
    </w:p>
    <w:p w14:paraId="7A4F849B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579F2598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0F7218A8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27288FBE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5A1F3407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7A1BDFBC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1A631E6B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6792B0BB" w14:textId="77777777" w:rsidR="005D6102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0192E92D" w14:textId="77777777" w:rsidR="005D6102" w:rsidRPr="00632424" w:rsidRDefault="005D6102" w:rsidP="00632424">
      <w:pPr>
        <w:pStyle w:val="BodyText"/>
        <w:rPr>
          <w:rFonts w:ascii="Times New Roman" w:hAnsi="Times New Roman"/>
          <w:sz w:val="28"/>
        </w:rPr>
      </w:pPr>
    </w:p>
    <w:p w14:paraId="7C0824C2" w14:textId="77777777" w:rsidR="00025033" w:rsidRPr="00632424" w:rsidRDefault="00025033" w:rsidP="00632424">
      <w:pPr>
        <w:pStyle w:val="BodyText"/>
        <w:rPr>
          <w:rFonts w:ascii="Times New Roman" w:hAnsi="Times New Roman"/>
          <w:sz w:val="28"/>
        </w:rPr>
      </w:pPr>
    </w:p>
    <w:sectPr w:rsidR="00025033" w:rsidRPr="00632424" w:rsidSect="00632424">
      <w:footerReference w:type="default" r:id="rId7"/>
      <w:endnotePr>
        <w:numFmt w:val="decimal"/>
      </w:endnotePr>
      <w:pgSz w:w="11909" w:h="16834" w:code="9"/>
      <w:pgMar w:top="720" w:right="1379" w:bottom="288" w:left="1440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F357C" w14:textId="77777777" w:rsidR="00D40C2A" w:rsidRDefault="00D40C2A">
      <w:pPr>
        <w:spacing w:line="20" w:lineRule="exact"/>
      </w:pPr>
    </w:p>
  </w:endnote>
  <w:endnote w:type="continuationSeparator" w:id="0">
    <w:p w14:paraId="7342F538" w14:textId="77777777" w:rsidR="00D40C2A" w:rsidRDefault="00D40C2A">
      <w:r>
        <w:t xml:space="preserve"> </w:t>
      </w:r>
    </w:p>
  </w:endnote>
  <w:endnote w:type="continuationNotice" w:id="1">
    <w:p w14:paraId="58213E62" w14:textId="77777777" w:rsidR="00D40C2A" w:rsidRDefault="00D40C2A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26328" w14:textId="77777777" w:rsidR="0084264E" w:rsidRDefault="0084264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23BAD">
      <w:rPr>
        <w:noProof/>
      </w:rPr>
      <w:t>5</w:t>
    </w:r>
    <w:r>
      <w:fldChar w:fldCharType="end"/>
    </w:r>
  </w:p>
  <w:p w14:paraId="01F2E448" w14:textId="77777777" w:rsidR="0084264E" w:rsidRDefault="008426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0130E" w14:textId="77777777" w:rsidR="00D40C2A" w:rsidRDefault="00D40C2A">
      <w:r>
        <w:separator/>
      </w:r>
    </w:p>
  </w:footnote>
  <w:footnote w:type="continuationSeparator" w:id="0">
    <w:p w14:paraId="4F5C4BFD" w14:textId="77777777" w:rsidR="00D40C2A" w:rsidRDefault="00D40C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3F91"/>
    <w:multiLevelType w:val="hybridMultilevel"/>
    <w:tmpl w:val="F4B0C700"/>
    <w:lvl w:ilvl="0" w:tplc="29B45C64">
      <w:start w:val="6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30"/>
        </w:tabs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50"/>
        </w:tabs>
        <w:ind w:left="85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70"/>
        </w:tabs>
        <w:ind w:left="9270" w:hanging="360"/>
      </w:pPr>
      <w:rPr>
        <w:rFonts w:ascii="Wingdings" w:hAnsi="Wingdings" w:hint="default"/>
      </w:rPr>
    </w:lvl>
  </w:abstractNum>
  <w:abstractNum w:abstractNumId="1" w15:restartNumberingAfterBreak="0">
    <w:nsid w:val="0E0B7E4E"/>
    <w:multiLevelType w:val="hybridMultilevel"/>
    <w:tmpl w:val="6F6605F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45EC6"/>
    <w:multiLevelType w:val="hybridMultilevel"/>
    <w:tmpl w:val="5C5CCD4A"/>
    <w:lvl w:ilvl="0" w:tplc="3DDA25EC">
      <w:start w:val="1"/>
      <w:numFmt w:val="decimal"/>
      <w:lvlText w:val="%1)"/>
      <w:lvlJc w:val="left"/>
      <w:pPr>
        <w:ind w:left="51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16791A"/>
    <w:multiLevelType w:val="hybridMultilevel"/>
    <w:tmpl w:val="275ECF62"/>
    <w:lvl w:ilvl="0" w:tplc="A126980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4492E"/>
    <w:multiLevelType w:val="hybridMultilevel"/>
    <w:tmpl w:val="E7983930"/>
    <w:lvl w:ilvl="0" w:tplc="A16C559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645533"/>
    <w:multiLevelType w:val="hybridMultilevel"/>
    <w:tmpl w:val="9AE4C330"/>
    <w:lvl w:ilvl="0" w:tplc="A16C559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9D01B4"/>
    <w:multiLevelType w:val="hybridMultilevel"/>
    <w:tmpl w:val="77AEA8CC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82854"/>
    <w:multiLevelType w:val="hybridMultilevel"/>
    <w:tmpl w:val="9102634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2959F1"/>
    <w:multiLevelType w:val="hybridMultilevel"/>
    <w:tmpl w:val="57FA8182"/>
    <w:lvl w:ilvl="0" w:tplc="A16C559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6E3DC8"/>
    <w:multiLevelType w:val="hybridMultilevel"/>
    <w:tmpl w:val="AE00CFA4"/>
    <w:lvl w:ilvl="0" w:tplc="A126980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A2CC4"/>
    <w:multiLevelType w:val="hybridMultilevel"/>
    <w:tmpl w:val="19949F80"/>
    <w:lvl w:ilvl="0" w:tplc="5F6E98B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D1BA7"/>
    <w:multiLevelType w:val="hybridMultilevel"/>
    <w:tmpl w:val="739A687C"/>
    <w:lvl w:ilvl="0" w:tplc="D144C6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FAC1AB4"/>
    <w:multiLevelType w:val="hybridMultilevel"/>
    <w:tmpl w:val="248A2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01F92"/>
    <w:multiLevelType w:val="hybridMultilevel"/>
    <w:tmpl w:val="09D0AD3E"/>
    <w:lvl w:ilvl="0" w:tplc="04090011">
      <w:start w:val="1"/>
      <w:numFmt w:val="decimal"/>
      <w:lvlText w:val="%1)"/>
      <w:lvlJc w:val="left"/>
      <w:pPr>
        <w:tabs>
          <w:tab w:val="num" w:pos="1350"/>
        </w:tabs>
        <w:ind w:left="135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  <w:rPr>
        <w:rFonts w:cs="Times New Roman"/>
      </w:rPr>
    </w:lvl>
  </w:abstractNum>
  <w:abstractNum w:abstractNumId="14" w15:restartNumberingAfterBreak="0">
    <w:nsid w:val="76735CD9"/>
    <w:multiLevelType w:val="multilevel"/>
    <w:tmpl w:val="753AB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E4497F"/>
    <w:multiLevelType w:val="hybridMultilevel"/>
    <w:tmpl w:val="D916C9CE"/>
    <w:lvl w:ilvl="0" w:tplc="C9ECE41E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7"/>
  </w:num>
  <w:num w:numId="7">
    <w:abstractNumId w:val="11"/>
  </w:num>
  <w:num w:numId="8">
    <w:abstractNumId w:val="1"/>
  </w:num>
  <w:num w:numId="9">
    <w:abstractNumId w:val="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12"/>
  </w:num>
  <w:num w:numId="13">
    <w:abstractNumId w:val="3"/>
  </w:num>
  <w:num w:numId="14">
    <w:abstractNumId w:val="9"/>
  </w:num>
  <w:num w:numId="15">
    <w:abstractNumId w:val="4"/>
  </w:num>
  <w:num w:numId="16">
    <w:abstractNumId w:val="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1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7YwMzQ3BUJjYyUdpeDU4uLM/DyQApNaAIDrb2MsAAAA"/>
  </w:docVars>
  <w:rsids>
    <w:rsidRoot w:val="000F77CC"/>
    <w:rsid w:val="00025033"/>
    <w:rsid w:val="0005008E"/>
    <w:rsid w:val="00050227"/>
    <w:rsid w:val="00052545"/>
    <w:rsid w:val="000716D5"/>
    <w:rsid w:val="00095417"/>
    <w:rsid w:val="000A08FE"/>
    <w:rsid w:val="000F77CC"/>
    <w:rsid w:val="0010690F"/>
    <w:rsid w:val="00110994"/>
    <w:rsid w:val="00122596"/>
    <w:rsid w:val="0013033C"/>
    <w:rsid w:val="001517DC"/>
    <w:rsid w:val="00164010"/>
    <w:rsid w:val="00167614"/>
    <w:rsid w:val="001A1C31"/>
    <w:rsid w:val="001A4199"/>
    <w:rsid w:val="001A4F5F"/>
    <w:rsid w:val="001B1F43"/>
    <w:rsid w:val="001C65BD"/>
    <w:rsid w:val="001C77F4"/>
    <w:rsid w:val="001E5E57"/>
    <w:rsid w:val="001F2B75"/>
    <w:rsid w:val="0020234A"/>
    <w:rsid w:val="00212F67"/>
    <w:rsid w:val="0022395B"/>
    <w:rsid w:val="002328B7"/>
    <w:rsid w:val="002331E3"/>
    <w:rsid w:val="002371EE"/>
    <w:rsid w:val="002504BD"/>
    <w:rsid w:val="0026795F"/>
    <w:rsid w:val="002837B2"/>
    <w:rsid w:val="00285198"/>
    <w:rsid w:val="002A0128"/>
    <w:rsid w:val="002B4181"/>
    <w:rsid w:val="002C6F26"/>
    <w:rsid w:val="002D2654"/>
    <w:rsid w:val="002E54DD"/>
    <w:rsid w:val="002F20FC"/>
    <w:rsid w:val="00301E37"/>
    <w:rsid w:val="00330C4E"/>
    <w:rsid w:val="003365CC"/>
    <w:rsid w:val="00354580"/>
    <w:rsid w:val="0036301A"/>
    <w:rsid w:val="003837F3"/>
    <w:rsid w:val="00386B2B"/>
    <w:rsid w:val="003901CA"/>
    <w:rsid w:val="00390EAA"/>
    <w:rsid w:val="00397FF5"/>
    <w:rsid w:val="003A7E18"/>
    <w:rsid w:val="003B78A1"/>
    <w:rsid w:val="003D21F6"/>
    <w:rsid w:val="003F2A0F"/>
    <w:rsid w:val="00400D85"/>
    <w:rsid w:val="0044206F"/>
    <w:rsid w:val="00446758"/>
    <w:rsid w:val="00455774"/>
    <w:rsid w:val="00460DC7"/>
    <w:rsid w:val="00462299"/>
    <w:rsid w:val="00462909"/>
    <w:rsid w:val="00463937"/>
    <w:rsid w:val="0049173A"/>
    <w:rsid w:val="0049453D"/>
    <w:rsid w:val="004A40B7"/>
    <w:rsid w:val="004C06F2"/>
    <w:rsid w:val="004C45AF"/>
    <w:rsid w:val="004E7896"/>
    <w:rsid w:val="004F016A"/>
    <w:rsid w:val="0050658D"/>
    <w:rsid w:val="00512E5D"/>
    <w:rsid w:val="00514DEE"/>
    <w:rsid w:val="00524462"/>
    <w:rsid w:val="00534000"/>
    <w:rsid w:val="005353D1"/>
    <w:rsid w:val="005404EF"/>
    <w:rsid w:val="0054716A"/>
    <w:rsid w:val="00547585"/>
    <w:rsid w:val="00560B7A"/>
    <w:rsid w:val="00562B55"/>
    <w:rsid w:val="00564803"/>
    <w:rsid w:val="00573EB2"/>
    <w:rsid w:val="00575B3D"/>
    <w:rsid w:val="00595978"/>
    <w:rsid w:val="005B1B29"/>
    <w:rsid w:val="005B46C9"/>
    <w:rsid w:val="005C3254"/>
    <w:rsid w:val="005C5E02"/>
    <w:rsid w:val="005D6102"/>
    <w:rsid w:val="005E1E04"/>
    <w:rsid w:val="005E2BEE"/>
    <w:rsid w:val="005E586D"/>
    <w:rsid w:val="005E5E02"/>
    <w:rsid w:val="005E6A9D"/>
    <w:rsid w:val="005E6AB1"/>
    <w:rsid w:val="00605E39"/>
    <w:rsid w:val="006154CA"/>
    <w:rsid w:val="0062083D"/>
    <w:rsid w:val="00621CE3"/>
    <w:rsid w:val="00632424"/>
    <w:rsid w:val="0063262D"/>
    <w:rsid w:val="00637BD8"/>
    <w:rsid w:val="00650A79"/>
    <w:rsid w:val="00651B9A"/>
    <w:rsid w:val="00652D85"/>
    <w:rsid w:val="0065466E"/>
    <w:rsid w:val="00670547"/>
    <w:rsid w:val="00673F5E"/>
    <w:rsid w:val="00683C2C"/>
    <w:rsid w:val="00683E59"/>
    <w:rsid w:val="00691D44"/>
    <w:rsid w:val="00692831"/>
    <w:rsid w:val="00693F7B"/>
    <w:rsid w:val="006A1BDF"/>
    <w:rsid w:val="006B1576"/>
    <w:rsid w:val="006D1C69"/>
    <w:rsid w:val="006D62F8"/>
    <w:rsid w:val="006D6D44"/>
    <w:rsid w:val="006E45B6"/>
    <w:rsid w:val="0071303C"/>
    <w:rsid w:val="007311E1"/>
    <w:rsid w:val="00731F40"/>
    <w:rsid w:val="00735375"/>
    <w:rsid w:val="007364A8"/>
    <w:rsid w:val="0075268F"/>
    <w:rsid w:val="007567F2"/>
    <w:rsid w:val="00760115"/>
    <w:rsid w:val="007643D2"/>
    <w:rsid w:val="007662BB"/>
    <w:rsid w:val="00780DC5"/>
    <w:rsid w:val="00782828"/>
    <w:rsid w:val="00796065"/>
    <w:rsid w:val="007A3E93"/>
    <w:rsid w:val="007A6B48"/>
    <w:rsid w:val="007B2DC5"/>
    <w:rsid w:val="007B777A"/>
    <w:rsid w:val="007C440A"/>
    <w:rsid w:val="007C5FC2"/>
    <w:rsid w:val="007C6422"/>
    <w:rsid w:val="007C6B4E"/>
    <w:rsid w:val="007C7E8A"/>
    <w:rsid w:val="007E3904"/>
    <w:rsid w:val="007E76C5"/>
    <w:rsid w:val="007F42AE"/>
    <w:rsid w:val="00814385"/>
    <w:rsid w:val="00816885"/>
    <w:rsid w:val="008311DD"/>
    <w:rsid w:val="0084264E"/>
    <w:rsid w:val="00851D1F"/>
    <w:rsid w:val="0085422C"/>
    <w:rsid w:val="008563DB"/>
    <w:rsid w:val="008713F7"/>
    <w:rsid w:val="00875CF2"/>
    <w:rsid w:val="008813EE"/>
    <w:rsid w:val="00891392"/>
    <w:rsid w:val="008958AF"/>
    <w:rsid w:val="00897F04"/>
    <w:rsid w:val="008A129E"/>
    <w:rsid w:val="008D7010"/>
    <w:rsid w:val="008F11C6"/>
    <w:rsid w:val="008F1F01"/>
    <w:rsid w:val="008F2D53"/>
    <w:rsid w:val="008F4669"/>
    <w:rsid w:val="00905D7B"/>
    <w:rsid w:val="00915983"/>
    <w:rsid w:val="00923BBC"/>
    <w:rsid w:val="009260C0"/>
    <w:rsid w:val="00955D94"/>
    <w:rsid w:val="0095604F"/>
    <w:rsid w:val="00967E4C"/>
    <w:rsid w:val="00971EF0"/>
    <w:rsid w:val="00975073"/>
    <w:rsid w:val="00983C2F"/>
    <w:rsid w:val="0098708B"/>
    <w:rsid w:val="009874D8"/>
    <w:rsid w:val="009A1A23"/>
    <w:rsid w:val="009C77D2"/>
    <w:rsid w:val="009E0BFC"/>
    <w:rsid w:val="009E20C2"/>
    <w:rsid w:val="00A01BB7"/>
    <w:rsid w:val="00A11C74"/>
    <w:rsid w:val="00A34A1E"/>
    <w:rsid w:val="00A35191"/>
    <w:rsid w:val="00A4750F"/>
    <w:rsid w:val="00A54A9A"/>
    <w:rsid w:val="00A5784C"/>
    <w:rsid w:val="00A60F13"/>
    <w:rsid w:val="00A66436"/>
    <w:rsid w:val="00A715C5"/>
    <w:rsid w:val="00A71D81"/>
    <w:rsid w:val="00A73E1F"/>
    <w:rsid w:val="00A81E6E"/>
    <w:rsid w:val="00A8312D"/>
    <w:rsid w:val="00A841A6"/>
    <w:rsid w:val="00A87ABF"/>
    <w:rsid w:val="00AB1DA0"/>
    <w:rsid w:val="00AC77A4"/>
    <w:rsid w:val="00AD4666"/>
    <w:rsid w:val="00AE7084"/>
    <w:rsid w:val="00AF1982"/>
    <w:rsid w:val="00B00EE0"/>
    <w:rsid w:val="00B11573"/>
    <w:rsid w:val="00B16795"/>
    <w:rsid w:val="00B26FED"/>
    <w:rsid w:val="00B302C7"/>
    <w:rsid w:val="00B344CD"/>
    <w:rsid w:val="00B45FE1"/>
    <w:rsid w:val="00B52643"/>
    <w:rsid w:val="00B6708F"/>
    <w:rsid w:val="00B67B9B"/>
    <w:rsid w:val="00B71DE7"/>
    <w:rsid w:val="00B74D96"/>
    <w:rsid w:val="00B76999"/>
    <w:rsid w:val="00B95977"/>
    <w:rsid w:val="00B95EEA"/>
    <w:rsid w:val="00B97317"/>
    <w:rsid w:val="00BA5742"/>
    <w:rsid w:val="00BA612B"/>
    <w:rsid w:val="00BA6B9F"/>
    <w:rsid w:val="00BC2148"/>
    <w:rsid w:val="00BE377D"/>
    <w:rsid w:val="00C057DC"/>
    <w:rsid w:val="00C10CE0"/>
    <w:rsid w:val="00C158DC"/>
    <w:rsid w:val="00C31A46"/>
    <w:rsid w:val="00C357EB"/>
    <w:rsid w:val="00C771DB"/>
    <w:rsid w:val="00C82F25"/>
    <w:rsid w:val="00CA288C"/>
    <w:rsid w:val="00CA4182"/>
    <w:rsid w:val="00CB2B5F"/>
    <w:rsid w:val="00CB7C9B"/>
    <w:rsid w:val="00CC778B"/>
    <w:rsid w:val="00CE7D76"/>
    <w:rsid w:val="00CF722D"/>
    <w:rsid w:val="00D044FC"/>
    <w:rsid w:val="00D10C30"/>
    <w:rsid w:val="00D2508C"/>
    <w:rsid w:val="00D2547D"/>
    <w:rsid w:val="00D25527"/>
    <w:rsid w:val="00D34DFA"/>
    <w:rsid w:val="00D40C2A"/>
    <w:rsid w:val="00D44345"/>
    <w:rsid w:val="00D46259"/>
    <w:rsid w:val="00D5751D"/>
    <w:rsid w:val="00D64C3D"/>
    <w:rsid w:val="00D65C2F"/>
    <w:rsid w:val="00D80B15"/>
    <w:rsid w:val="00DB57D2"/>
    <w:rsid w:val="00DB68A1"/>
    <w:rsid w:val="00DB6ED3"/>
    <w:rsid w:val="00DC1BDD"/>
    <w:rsid w:val="00DC61F6"/>
    <w:rsid w:val="00DD5275"/>
    <w:rsid w:val="00DF2040"/>
    <w:rsid w:val="00E20619"/>
    <w:rsid w:val="00E21342"/>
    <w:rsid w:val="00E24844"/>
    <w:rsid w:val="00E25A0C"/>
    <w:rsid w:val="00E3216C"/>
    <w:rsid w:val="00E472FE"/>
    <w:rsid w:val="00E535F0"/>
    <w:rsid w:val="00E55AE0"/>
    <w:rsid w:val="00E57AF1"/>
    <w:rsid w:val="00E66A75"/>
    <w:rsid w:val="00E77F14"/>
    <w:rsid w:val="00E93513"/>
    <w:rsid w:val="00EA4FA1"/>
    <w:rsid w:val="00EA5D82"/>
    <w:rsid w:val="00EA7305"/>
    <w:rsid w:val="00ED4B20"/>
    <w:rsid w:val="00EE1F87"/>
    <w:rsid w:val="00EE2C68"/>
    <w:rsid w:val="00EF70D7"/>
    <w:rsid w:val="00F028BA"/>
    <w:rsid w:val="00F23BAD"/>
    <w:rsid w:val="00F42935"/>
    <w:rsid w:val="00F43907"/>
    <w:rsid w:val="00F43BAB"/>
    <w:rsid w:val="00F44D95"/>
    <w:rsid w:val="00F52502"/>
    <w:rsid w:val="00F623A6"/>
    <w:rsid w:val="00F67AED"/>
    <w:rsid w:val="00F81DDF"/>
    <w:rsid w:val="00FA2DDB"/>
    <w:rsid w:val="00FB235B"/>
    <w:rsid w:val="00FC5BE8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1C0481"/>
  <w15:chartTrackingRefBased/>
  <w15:docId w15:val="{9F24885C-5F22-4E04-9B8C-D76D8F112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896"/>
    <w:pPr>
      <w:widowControl w:val="0"/>
    </w:pPr>
    <w:rPr>
      <w:rFonts w:ascii="Courier New" w:hAnsi="Courier New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E7896"/>
    <w:pPr>
      <w:keepNext/>
      <w:tabs>
        <w:tab w:val="left" w:pos="-1440"/>
        <w:tab w:val="left" w:pos="-720"/>
      </w:tabs>
      <w:suppressAutoHyphens/>
      <w:jc w:val="both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E7896"/>
    <w:pPr>
      <w:keepNext/>
      <w:tabs>
        <w:tab w:val="center" w:pos="4513"/>
      </w:tabs>
      <w:suppressAutoHyphens/>
      <w:jc w:val="center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E7896"/>
    <w:pPr>
      <w:keepNext/>
      <w:tabs>
        <w:tab w:val="center" w:pos="4513"/>
      </w:tabs>
      <w:suppressAutoHyphens/>
      <w:jc w:val="center"/>
      <w:outlineLvl w:val="2"/>
    </w:pPr>
    <w:rPr>
      <w:rFonts w:ascii="Cambria" w:hAnsi="Cambria"/>
      <w:b/>
      <w:bCs/>
      <w:sz w:val="26"/>
      <w:szCs w:val="26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652D85"/>
    <w:rPr>
      <w:rFonts w:ascii="Cambria" w:hAnsi="Cambria" w:cs="Times New Roman"/>
      <w:b/>
      <w:bCs/>
      <w:kern w:val="32"/>
      <w:sz w:val="32"/>
      <w:szCs w:val="32"/>
      <w:lang w:val="en-GB" w:eastAsia="x-none"/>
    </w:rPr>
  </w:style>
  <w:style w:type="character" w:customStyle="1" w:styleId="Heading2Char">
    <w:name w:val="Heading 2 Char"/>
    <w:link w:val="Heading2"/>
    <w:uiPriority w:val="99"/>
    <w:semiHidden/>
    <w:locked/>
    <w:rsid w:val="00652D85"/>
    <w:rPr>
      <w:rFonts w:ascii="Cambria" w:hAnsi="Cambria" w:cs="Times New Roman"/>
      <w:b/>
      <w:bCs/>
      <w:i/>
      <w:iCs/>
      <w:sz w:val="28"/>
      <w:szCs w:val="28"/>
      <w:lang w:val="en-GB" w:eastAsia="x-none"/>
    </w:rPr>
  </w:style>
  <w:style w:type="character" w:customStyle="1" w:styleId="Heading3Char">
    <w:name w:val="Heading 3 Char"/>
    <w:link w:val="Heading3"/>
    <w:uiPriority w:val="99"/>
    <w:semiHidden/>
    <w:locked/>
    <w:rsid w:val="00652D85"/>
    <w:rPr>
      <w:rFonts w:ascii="Cambria" w:hAnsi="Cambria" w:cs="Times New Roman"/>
      <w:b/>
      <w:bCs/>
      <w:sz w:val="26"/>
      <w:szCs w:val="26"/>
      <w:lang w:val="en-GB" w:eastAsia="x-none"/>
    </w:rPr>
  </w:style>
  <w:style w:type="paragraph" w:styleId="EndnoteText">
    <w:name w:val="endnote text"/>
    <w:basedOn w:val="Normal"/>
    <w:link w:val="EndnoteTextChar"/>
    <w:uiPriority w:val="99"/>
    <w:semiHidden/>
    <w:rsid w:val="004E7896"/>
    <w:rPr>
      <w:sz w:val="20"/>
      <w:lang w:eastAsia="x-none"/>
    </w:rPr>
  </w:style>
  <w:style w:type="character" w:customStyle="1" w:styleId="EndnoteTextChar">
    <w:name w:val="Endnote Text Char"/>
    <w:link w:val="EndnoteText"/>
    <w:uiPriority w:val="99"/>
    <w:semiHidden/>
    <w:locked/>
    <w:rsid w:val="00652D85"/>
    <w:rPr>
      <w:rFonts w:ascii="Courier New" w:hAnsi="Courier New" w:cs="Times New Roman"/>
      <w:lang w:val="en-GB" w:eastAsia="x-none"/>
    </w:rPr>
  </w:style>
  <w:style w:type="character" w:styleId="EndnoteReference">
    <w:name w:val="endnote reference"/>
    <w:uiPriority w:val="99"/>
    <w:semiHidden/>
    <w:rsid w:val="004E7896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4E7896"/>
    <w:rPr>
      <w:sz w:val="20"/>
      <w:lang w:eastAsia="x-none"/>
    </w:rPr>
  </w:style>
  <w:style w:type="character" w:customStyle="1" w:styleId="FootnoteTextChar">
    <w:name w:val="Footnote Text Char"/>
    <w:link w:val="FootnoteText"/>
    <w:uiPriority w:val="99"/>
    <w:semiHidden/>
    <w:locked/>
    <w:rsid w:val="00652D85"/>
    <w:rPr>
      <w:rFonts w:ascii="Courier New" w:hAnsi="Courier New" w:cs="Times New Roman"/>
      <w:lang w:val="en-GB" w:eastAsia="x-none"/>
    </w:rPr>
  </w:style>
  <w:style w:type="character" w:styleId="FootnoteReference">
    <w:name w:val="footnote reference"/>
    <w:uiPriority w:val="99"/>
    <w:semiHidden/>
    <w:rsid w:val="004E7896"/>
    <w:rPr>
      <w:rFonts w:cs="Times New Roman"/>
      <w:vertAlign w:val="superscript"/>
    </w:rPr>
  </w:style>
  <w:style w:type="paragraph" w:styleId="TOC1">
    <w:name w:val="toc 1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spacing w:before="480"/>
      <w:ind w:left="720" w:right="720" w:hanging="720"/>
    </w:pPr>
    <w:rPr>
      <w:lang w:val="en-US"/>
    </w:rPr>
  </w:style>
  <w:style w:type="paragraph" w:styleId="TOC2">
    <w:name w:val="toc 2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C3">
    <w:name w:val="toc 3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2160" w:right="720" w:hanging="720"/>
    </w:pPr>
    <w:rPr>
      <w:lang w:val="en-US"/>
    </w:rPr>
  </w:style>
  <w:style w:type="paragraph" w:styleId="TOC4">
    <w:name w:val="toc 4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2880" w:right="720" w:hanging="720"/>
    </w:pPr>
    <w:rPr>
      <w:lang w:val="en-US"/>
    </w:rPr>
  </w:style>
  <w:style w:type="paragraph" w:styleId="TOC5">
    <w:name w:val="toc 5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3600" w:right="720" w:hanging="720"/>
    </w:pPr>
    <w:rPr>
      <w:lang w:val="en-US"/>
    </w:rPr>
  </w:style>
  <w:style w:type="paragraph" w:styleId="TOC6">
    <w:name w:val="toc 6"/>
    <w:basedOn w:val="Normal"/>
    <w:next w:val="Normal"/>
    <w:uiPriority w:val="99"/>
    <w:semiHidden/>
    <w:rsid w:val="004E7896"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7">
    <w:name w:val="toc 7"/>
    <w:basedOn w:val="Normal"/>
    <w:next w:val="Normal"/>
    <w:uiPriority w:val="99"/>
    <w:semiHidden/>
    <w:rsid w:val="004E7896"/>
    <w:pPr>
      <w:suppressAutoHyphens/>
      <w:ind w:left="720" w:hanging="720"/>
    </w:pPr>
    <w:rPr>
      <w:lang w:val="en-US"/>
    </w:rPr>
  </w:style>
  <w:style w:type="paragraph" w:styleId="TOC8">
    <w:name w:val="toc 8"/>
    <w:basedOn w:val="Normal"/>
    <w:next w:val="Normal"/>
    <w:uiPriority w:val="99"/>
    <w:semiHidden/>
    <w:rsid w:val="004E7896"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9">
    <w:name w:val="toc 9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720" w:hanging="720"/>
    </w:pPr>
    <w:rPr>
      <w:lang w:val="en-US"/>
    </w:rPr>
  </w:style>
  <w:style w:type="paragraph" w:styleId="Index1">
    <w:name w:val="index 1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1440" w:right="720" w:hanging="1440"/>
    </w:pPr>
    <w:rPr>
      <w:lang w:val="en-US"/>
    </w:rPr>
  </w:style>
  <w:style w:type="paragraph" w:styleId="Index2">
    <w:name w:val="index 2"/>
    <w:basedOn w:val="Normal"/>
    <w:next w:val="Normal"/>
    <w:uiPriority w:val="99"/>
    <w:semiHidden/>
    <w:rsid w:val="004E7896"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AHeading">
    <w:name w:val="toa heading"/>
    <w:basedOn w:val="Normal"/>
    <w:next w:val="Normal"/>
    <w:uiPriority w:val="99"/>
    <w:semiHidden/>
    <w:rsid w:val="004E7896"/>
    <w:pPr>
      <w:tabs>
        <w:tab w:val="right" w:pos="9360"/>
      </w:tabs>
      <w:suppressAutoHyphens/>
    </w:pPr>
    <w:rPr>
      <w:lang w:val="en-US"/>
    </w:rPr>
  </w:style>
  <w:style w:type="paragraph" w:styleId="Caption">
    <w:name w:val="caption"/>
    <w:basedOn w:val="Normal"/>
    <w:next w:val="Normal"/>
    <w:uiPriority w:val="99"/>
    <w:qFormat/>
    <w:rsid w:val="004E7896"/>
  </w:style>
  <w:style w:type="character" w:customStyle="1" w:styleId="EquationCaption">
    <w:name w:val="_Equation Caption"/>
    <w:uiPriority w:val="99"/>
    <w:rsid w:val="004E7896"/>
  </w:style>
  <w:style w:type="paragraph" w:styleId="BodyText">
    <w:name w:val="Body Text"/>
    <w:basedOn w:val="Normal"/>
    <w:link w:val="BodyTextChar"/>
    <w:uiPriority w:val="99"/>
    <w:rsid w:val="004E7896"/>
    <w:pPr>
      <w:tabs>
        <w:tab w:val="left" w:pos="-1440"/>
        <w:tab w:val="left" w:pos="-720"/>
      </w:tabs>
      <w:suppressAutoHyphens/>
      <w:jc w:val="both"/>
    </w:pPr>
    <w:rPr>
      <w:lang w:eastAsia="x-none"/>
    </w:rPr>
  </w:style>
  <w:style w:type="character" w:customStyle="1" w:styleId="BodyTextChar">
    <w:name w:val="Body Text Char"/>
    <w:link w:val="BodyText"/>
    <w:uiPriority w:val="99"/>
    <w:semiHidden/>
    <w:locked/>
    <w:rsid w:val="00652D85"/>
    <w:rPr>
      <w:rFonts w:ascii="Courier New" w:hAnsi="Courier New" w:cs="Times New Roman"/>
      <w:sz w:val="24"/>
      <w:lang w:val="en-GB" w:eastAsia="x-none"/>
    </w:rPr>
  </w:style>
  <w:style w:type="paragraph" w:customStyle="1" w:styleId="Style1">
    <w:name w:val="Style1"/>
    <w:basedOn w:val="Normal"/>
    <w:autoRedefine/>
    <w:uiPriority w:val="99"/>
    <w:rsid w:val="004E7896"/>
    <w:pPr>
      <w:widowControl/>
      <w:ind w:right="-961"/>
    </w:pPr>
    <w:rPr>
      <w:rFonts w:ascii="Times New Roman" w:hAnsi="Times New Roman"/>
    </w:rPr>
  </w:style>
  <w:style w:type="character" w:styleId="Hyperlink">
    <w:name w:val="Hyperlink"/>
    <w:uiPriority w:val="99"/>
    <w:unhideWhenUsed/>
    <w:rsid w:val="005E5E02"/>
    <w:rPr>
      <w:color w:val="0000FF"/>
      <w:u w:val="single"/>
    </w:rPr>
  </w:style>
  <w:style w:type="character" w:styleId="Strong">
    <w:name w:val="Strong"/>
    <w:uiPriority w:val="22"/>
    <w:qFormat/>
    <w:locked/>
    <w:rsid w:val="005E5E02"/>
    <w:rPr>
      <w:b/>
      <w:bCs/>
    </w:rPr>
  </w:style>
  <w:style w:type="paragraph" w:styleId="ListParagraph">
    <w:name w:val="List Paragraph"/>
    <w:basedOn w:val="Normal"/>
    <w:uiPriority w:val="34"/>
    <w:qFormat/>
    <w:rsid w:val="005E5E02"/>
    <w:pPr>
      <w:widowControl/>
      <w:ind w:left="720"/>
      <w:contextualSpacing/>
    </w:pPr>
    <w:rPr>
      <w:rFonts w:ascii="Times New Roman" w:eastAsia="Calibri" w:hAnsi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84264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semiHidden/>
    <w:rsid w:val="0084264E"/>
    <w:rPr>
      <w:rFonts w:ascii="Courier New" w:hAnsi="Courier New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4264E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84264E"/>
    <w:rPr>
      <w:rFonts w:ascii="Courier New" w:hAnsi="Courier New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758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46758"/>
    <w:rPr>
      <w:rFonts w:ascii="Segoe UI" w:hAnsi="Segoe UI" w:cs="Segoe UI"/>
      <w:sz w:val="18"/>
      <w:szCs w:val="18"/>
      <w:lang w:val="en-GB" w:eastAsia="en-US"/>
    </w:rPr>
  </w:style>
  <w:style w:type="paragraph" w:customStyle="1" w:styleId="m2657865230565826435m6254143193521286122msolistparagraph">
    <w:name w:val="m_2657865230565826435m6254143193521286122msolistparagraph"/>
    <w:basedOn w:val="Normal"/>
    <w:rsid w:val="00955D94"/>
    <w:pPr>
      <w:widowControl/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SG" w:eastAsia="en-SG"/>
    </w:rPr>
  </w:style>
  <w:style w:type="character" w:styleId="CommentReference">
    <w:name w:val="annotation reference"/>
    <w:basedOn w:val="DefaultParagraphFont"/>
    <w:uiPriority w:val="99"/>
    <w:semiHidden/>
    <w:unhideWhenUsed/>
    <w:rsid w:val="00DF2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204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2040"/>
    <w:rPr>
      <w:rFonts w:ascii="Courier New" w:hAnsi="Courier New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2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2040"/>
    <w:rPr>
      <w:rFonts w:ascii="Courier New" w:hAnsi="Courier New"/>
      <w:b/>
      <w:bCs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2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1036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APORE PORT WORKERS UNION</vt:lpstr>
    </vt:vector>
  </TitlesOfParts>
  <Company/>
  <LinksUpToDate>false</LinksUpToDate>
  <CharactersWithSpaces>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APORE PORT WORKERS UNION</dc:title>
  <dc:subject/>
  <dc:creator>SPWU</dc:creator>
  <cp:keywords/>
  <cp:lastModifiedBy>Indra Ravindran - SPWU</cp:lastModifiedBy>
  <cp:revision>11</cp:revision>
  <cp:lastPrinted>2021-04-26T02:30:00Z</cp:lastPrinted>
  <dcterms:created xsi:type="dcterms:W3CDTF">2021-02-25T06:18:00Z</dcterms:created>
  <dcterms:modified xsi:type="dcterms:W3CDTF">2021-07-21T06:56:00Z</dcterms:modified>
</cp:coreProperties>
</file>